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D9EC5B" w14:textId="77777777" w:rsidR="00902E8C" w:rsidRPr="002329BA" w:rsidRDefault="00902E8C" w:rsidP="002329BA">
      <w:pPr>
        <w:spacing w:after="0" w:line="240" w:lineRule="auto"/>
        <w:rPr>
          <w:rFonts w:cstheme="minorHAnsi"/>
          <w:b/>
          <w:bCs/>
        </w:rPr>
      </w:pPr>
    </w:p>
    <w:p w14:paraId="137D0730" w14:textId="484D3932" w:rsidR="005A3AC6" w:rsidRPr="002329BA" w:rsidRDefault="005A3AC6" w:rsidP="002329BA">
      <w:pPr>
        <w:spacing w:after="0" w:line="240" w:lineRule="auto"/>
        <w:rPr>
          <w:rFonts w:cstheme="minorHAnsi"/>
          <w:b/>
          <w:bCs/>
        </w:rPr>
      </w:pPr>
      <w:r w:rsidRPr="002329BA">
        <w:rPr>
          <w:rFonts w:cstheme="minorHAnsi"/>
          <w:b/>
          <w:bCs/>
        </w:rPr>
        <w:t>PRILOG</w:t>
      </w:r>
      <w:r w:rsidR="00584D81" w:rsidRPr="002329BA">
        <w:rPr>
          <w:rFonts w:cstheme="minorHAnsi"/>
          <w:b/>
          <w:bCs/>
        </w:rPr>
        <w:t>A 1</w:t>
      </w:r>
    </w:p>
    <w:p w14:paraId="1DF7AD3D" w14:textId="77777777" w:rsidR="00584D81" w:rsidRPr="002329BA" w:rsidRDefault="00584D81" w:rsidP="002329BA">
      <w:pPr>
        <w:spacing w:after="0" w:line="240" w:lineRule="auto"/>
        <w:jc w:val="both"/>
        <w:rPr>
          <w:rFonts w:cstheme="minorHAnsi"/>
        </w:rPr>
      </w:pPr>
    </w:p>
    <w:p w14:paraId="165F6736" w14:textId="77777777" w:rsidR="00584D81" w:rsidRPr="002329BA" w:rsidRDefault="00584D81" w:rsidP="002329BA">
      <w:pPr>
        <w:spacing w:after="0" w:line="240" w:lineRule="auto"/>
        <w:jc w:val="both"/>
        <w:rPr>
          <w:rFonts w:cstheme="minorHAnsi"/>
        </w:rPr>
      </w:pPr>
    </w:p>
    <w:p w14:paraId="6AE7EAF5" w14:textId="29E4D133" w:rsidR="00E53E2F" w:rsidRPr="00FB58A9" w:rsidRDefault="007B3ABC" w:rsidP="002329BA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 w:rsidRPr="00FB58A9">
        <w:rPr>
          <w:rFonts w:cstheme="minorHAnsi"/>
          <w:b/>
          <w:bCs/>
          <w:sz w:val="28"/>
          <w:szCs w:val="28"/>
        </w:rPr>
        <w:t>Prijava</w:t>
      </w:r>
      <w:r w:rsidR="00CB20F5" w:rsidRPr="00FB58A9">
        <w:rPr>
          <w:rFonts w:cstheme="minorHAnsi"/>
          <w:b/>
          <w:bCs/>
          <w:sz w:val="28"/>
          <w:szCs w:val="28"/>
        </w:rPr>
        <w:t xml:space="preserve"> na razpis za sofinanciranje zgodnjega vključevanja doktorskih študentov v raziskovalno delo in interdisciplinarne raziskovalne skupine </w:t>
      </w:r>
      <w:r w:rsidR="007A5AE0" w:rsidRPr="00FB58A9">
        <w:rPr>
          <w:rFonts w:cstheme="minorHAnsi"/>
          <w:b/>
          <w:bCs/>
          <w:sz w:val="28"/>
          <w:szCs w:val="28"/>
        </w:rPr>
        <w:t xml:space="preserve">za </w:t>
      </w:r>
      <w:r w:rsidR="00331C4F">
        <w:rPr>
          <w:rFonts w:cstheme="minorHAnsi"/>
          <w:b/>
          <w:bCs/>
          <w:sz w:val="28"/>
          <w:szCs w:val="28"/>
        </w:rPr>
        <w:t xml:space="preserve">študijsko </w:t>
      </w:r>
      <w:r w:rsidR="007A5AE0" w:rsidRPr="00FB58A9">
        <w:rPr>
          <w:rFonts w:cstheme="minorHAnsi"/>
          <w:b/>
          <w:bCs/>
          <w:sz w:val="28"/>
          <w:szCs w:val="28"/>
        </w:rPr>
        <w:t xml:space="preserve">leto </w:t>
      </w:r>
      <w:r w:rsidR="00331C4F">
        <w:rPr>
          <w:rFonts w:cstheme="minorHAnsi"/>
          <w:b/>
          <w:bCs/>
          <w:sz w:val="28"/>
          <w:szCs w:val="28"/>
        </w:rPr>
        <w:t>2024</w:t>
      </w:r>
    </w:p>
    <w:p w14:paraId="1A6A63CA" w14:textId="77777777" w:rsidR="009A4089" w:rsidRPr="002329BA" w:rsidRDefault="009A4089" w:rsidP="002329BA">
      <w:pPr>
        <w:spacing w:after="0" w:line="240" w:lineRule="auto"/>
        <w:jc w:val="both"/>
        <w:rPr>
          <w:rFonts w:cstheme="minorHAnsi"/>
        </w:rPr>
      </w:pPr>
    </w:p>
    <w:p w14:paraId="4AD50FB3" w14:textId="77777777" w:rsidR="007A5AE0" w:rsidRPr="002329BA" w:rsidRDefault="007A5AE0" w:rsidP="002329BA">
      <w:pPr>
        <w:spacing w:after="0" w:line="240" w:lineRule="auto"/>
        <w:jc w:val="both"/>
        <w:rPr>
          <w:rFonts w:cstheme="minorHAnsi"/>
        </w:rPr>
      </w:pPr>
    </w:p>
    <w:p w14:paraId="00413C36" w14:textId="167CBFC1" w:rsidR="009A4089" w:rsidRPr="002329BA" w:rsidRDefault="003939FE" w:rsidP="002329BA">
      <w:pPr>
        <w:spacing w:after="0" w:line="240" w:lineRule="auto"/>
        <w:jc w:val="both"/>
        <w:rPr>
          <w:rFonts w:cstheme="minorHAnsi"/>
        </w:rPr>
      </w:pPr>
      <w:r w:rsidRPr="002329BA">
        <w:rPr>
          <w:rFonts w:cstheme="minorHAnsi"/>
        </w:rPr>
        <w:t>Fakulteta: ______________________________________</w:t>
      </w:r>
    </w:p>
    <w:p w14:paraId="5EA02967" w14:textId="77777777" w:rsidR="003939FE" w:rsidRDefault="003939FE" w:rsidP="002329BA">
      <w:pPr>
        <w:spacing w:after="0" w:line="240" w:lineRule="auto"/>
        <w:jc w:val="both"/>
        <w:rPr>
          <w:rFonts w:cstheme="minorHAnsi"/>
        </w:rPr>
      </w:pPr>
    </w:p>
    <w:p w14:paraId="1C3CE4E3" w14:textId="6603A402" w:rsidR="00365F27" w:rsidRDefault="00365F27" w:rsidP="00365F27">
      <w:pPr>
        <w:spacing w:after="0"/>
        <w:jc w:val="both"/>
      </w:pPr>
      <w:r>
        <w:t>Ime, priimek in naziv prijavitelja: ___________________________________</w:t>
      </w:r>
      <w:r w:rsidR="00040703">
        <w:t>__________________</w:t>
      </w:r>
    </w:p>
    <w:p w14:paraId="05CD6DE5" w14:textId="77777777" w:rsidR="00365F27" w:rsidRDefault="00365F27" w:rsidP="002329BA">
      <w:pPr>
        <w:spacing w:after="0" w:line="240" w:lineRule="auto"/>
        <w:jc w:val="both"/>
        <w:rPr>
          <w:rFonts w:cstheme="minorHAnsi"/>
        </w:rPr>
      </w:pPr>
    </w:p>
    <w:p w14:paraId="101C1E53" w14:textId="00B3B074" w:rsidR="00482D1D" w:rsidRPr="002329BA" w:rsidRDefault="00482D1D" w:rsidP="00482D1D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K</w:t>
      </w:r>
      <w:r w:rsidRPr="002329BA">
        <w:rPr>
          <w:rFonts w:cstheme="minorHAnsi"/>
        </w:rPr>
        <w:t xml:space="preserve">ontakt </w:t>
      </w:r>
      <w:r>
        <w:rPr>
          <w:rFonts w:cstheme="minorHAnsi"/>
        </w:rPr>
        <w:t>prijavitelja</w:t>
      </w:r>
      <w:r w:rsidRPr="002329BA">
        <w:rPr>
          <w:rFonts w:cstheme="minorHAnsi"/>
        </w:rPr>
        <w:t>: ______________________________</w:t>
      </w:r>
      <w:r w:rsidR="004D33F7">
        <w:rPr>
          <w:rFonts w:cstheme="minorHAnsi"/>
        </w:rPr>
        <w:t>_________________</w:t>
      </w:r>
      <w:r w:rsidR="00040703">
        <w:rPr>
          <w:rFonts w:cstheme="minorHAnsi"/>
        </w:rPr>
        <w:t>__________________</w:t>
      </w:r>
    </w:p>
    <w:p w14:paraId="7C10905C" w14:textId="77777777" w:rsidR="00482D1D" w:rsidRDefault="00482D1D" w:rsidP="002329BA">
      <w:pPr>
        <w:spacing w:after="0" w:line="240" w:lineRule="auto"/>
        <w:jc w:val="both"/>
        <w:rPr>
          <w:rFonts w:cstheme="minorHAnsi"/>
        </w:rPr>
      </w:pPr>
    </w:p>
    <w:p w14:paraId="61AF8A5A" w14:textId="066778E4" w:rsidR="009A4089" w:rsidRDefault="00AF42A7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Naziv </w:t>
      </w:r>
      <w:r w:rsidR="00C75A5C" w:rsidRPr="00F90143">
        <w:rPr>
          <w:rFonts w:eastAsia="Calibri" w:cstheme="minorHAnsi"/>
        </w:rPr>
        <w:t>raziskovaln</w:t>
      </w:r>
      <w:r w:rsidR="00365F27">
        <w:rPr>
          <w:rFonts w:eastAsia="Calibri" w:cstheme="minorHAnsi"/>
        </w:rPr>
        <w:t>ega</w:t>
      </w:r>
      <w:r w:rsidR="00C75A5C" w:rsidRPr="00F90143">
        <w:rPr>
          <w:rFonts w:eastAsia="Calibri" w:cstheme="minorHAnsi"/>
        </w:rPr>
        <w:t xml:space="preserve"> program</w:t>
      </w:r>
      <w:r w:rsidR="00365F27">
        <w:rPr>
          <w:rFonts w:eastAsia="Calibri" w:cstheme="minorHAnsi"/>
        </w:rPr>
        <w:t>a</w:t>
      </w:r>
      <w:r w:rsidR="00C75A5C" w:rsidRPr="00F90143">
        <w:rPr>
          <w:rFonts w:eastAsia="Calibri" w:cstheme="minorHAnsi"/>
        </w:rPr>
        <w:t xml:space="preserve"> ali raziskovalnih projektov</w:t>
      </w:r>
      <w:r>
        <w:rPr>
          <w:rFonts w:eastAsia="Calibri" w:cstheme="minorHAnsi"/>
        </w:rPr>
        <w:t xml:space="preserve"> (</w:t>
      </w:r>
      <w:r>
        <w:rPr>
          <w:rFonts w:cstheme="minorHAnsi"/>
        </w:rPr>
        <w:t>in šifra, če obstaja)</w:t>
      </w:r>
      <w:r w:rsidR="009F555E">
        <w:rPr>
          <w:rFonts w:cstheme="minorHAnsi"/>
        </w:rPr>
        <w:t>, katerih vodja je prijavitelj</w:t>
      </w:r>
      <w:r>
        <w:rPr>
          <w:rFonts w:cstheme="minorHAnsi"/>
        </w:rPr>
        <w:t>:</w:t>
      </w:r>
      <w:r w:rsidR="009F555E">
        <w:rPr>
          <w:rFonts w:cstheme="minorHAnsi"/>
        </w:rPr>
        <w:t xml:space="preserve"> </w:t>
      </w:r>
      <w:r>
        <w:rPr>
          <w:rFonts w:cstheme="minorHAnsi"/>
        </w:rPr>
        <w:t>________________________________________________________________________________________________________________________________________________________________</w:t>
      </w:r>
      <w:r w:rsidR="00040703">
        <w:rPr>
          <w:rFonts w:cstheme="minorHAnsi"/>
        </w:rPr>
        <w:t>____</w:t>
      </w:r>
    </w:p>
    <w:p w14:paraId="265B9B61" w14:textId="77777777" w:rsidR="009A4089" w:rsidRPr="002329BA" w:rsidRDefault="009A4089" w:rsidP="002329BA">
      <w:pPr>
        <w:spacing w:after="0" w:line="240" w:lineRule="auto"/>
        <w:jc w:val="both"/>
        <w:rPr>
          <w:rFonts w:cstheme="minorHAnsi"/>
        </w:rPr>
      </w:pPr>
    </w:p>
    <w:p w14:paraId="2B6259B8" w14:textId="760E9C01" w:rsidR="00AD51CC" w:rsidRDefault="00106E23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Opis</w:t>
      </w:r>
      <w:r w:rsidR="00575133">
        <w:rPr>
          <w:rFonts w:cstheme="minorHAnsi"/>
        </w:rPr>
        <w:t xml:space="preserve"> raziskovaln</w:t>
      </w:r>
      <w:r>
        <w:rPr>
          <w:rFonts w:cstheme="minorHAnsi"/>
        </w:rPr>
        <w:t>ega</w:t>
      </w:r>
      <w:r w:rsidR="00575133">
        <w:rPr>
          <w:rFonts w:cstheme="minorHAnsi"/>
        </w:rPr>
        <w:t xml:space="preserve"> področj</w:t>
      </w:r>
      <w:r>
        <w:rPr>
          <w:rFonts w:cstheme="minorHAnsi"/>
        </w:rPr>
        <w:t>a oz. področij</w:t>
      </w:r>
      <w:r w:rsidR="00575133">
        <w:rPr>
          <w:rFonts w:cstheme="minorHAnsi"/>
        </w:rPr>
        <w:t>,</w:t>
      </w:r>
      <w:r w:rsidR="009F555E">
        <w:rPr>
          <w:rFonts w:cstheme="minorHAnsi"/>
        </w:rPr>
        <w:t xml:space="preserve"> </w:t>
      </w:r>
      <w:r w:rsidR="006C50AC">
        <w:rPr>
          <w:rFonts w:cstheme="minorHAnsi"/>
        </w:rPr>
        <w:t>na kater</w:t>
      </w:r>
      <w:r>
        <w:rPr>
          <w:rFonts w:cstheme="minorHAnsi"/>
        </w:rPr>
        <w:t xml:space="preserve">ih </w:t>
      </w:r>
      <w:r w:rsidR="00065F52">
        <w:rPr>
          <w:rFonts w:cstheme="minorHAnsi"/>
        </w:rPr>
        <w:t>lahko</w:t>
      </w:r>
      <w:r w:rsidR="006C50AC">
        <w:rPr>
          <w:rFonts w:cstheme="minorHAnsi"/>
        </w:rPr>
        <w:t xml:space="preserve"> doktorsk</w:t>
      </w:r>
      <w:r w:rsidR="00065F52">
        <w:rPr>
          <w:rFonts w:cstheme="minorHAnsi"/>
        </w:rPr>
        <w:t>i</w:t>
      </w:r>
      <w:r w:rsidR="006C50AC">
        <w:rPr>
          <w:rFonts w:cstheme="minorHAnsi"/>
        </w:rPr>
        <w:t xml:space="preserve"> študent </w:t>
      </w:r>
      <w:r w:rsidR="00065F52">
        <w:rPr>
          <w:rFonts w:cstheme="minorHAnsi"/>
        </w:rPr>
        <w:t xml:space="preserve">opravlja </w:t>
      </w:r>
      <w:r w:rsidR="006C50AC">
        <w:rPr>
          <w:rFonts w:cstheme="minorHAnsi"/>
        </w:rPr>
        <w:t>ra</w:t>
      </w:r>
      <w:r>
        <w:rPr>
          <w:rFonts w:cstheme="minorHAnsi"/>
        </w:rPr>
        <w:t>ziskovalno delo: __________________________________________________________________</w:t>
      </w:r>
      <w:r w:rsidR="00040703">
        <w:rPr>
          <w:rFonts w:cstheme="minorHAnsi"/>
        </w:rPr>
        <w:t>___________</w:t>
      </w:r>
    </w:p>
    <w:p w14:paraId="17A1320B" w14:textId="6BC4F73D" w:rsidR="001C5062" w:rsidRDefault="001C5062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__________________________________________________________________________________</w:t>
      </w:r>
    </w:p>
    <w:p w14:paraId="07FB3886" w14:textId="77777777" w:rsidR="001C5062" w:rsidRDefault="001C5062" w:rsidP="002329BA">
      <w:pPr>
        <w:spacing w:after="0" w:line="240" w:lineRule="auto"/>
        <w:jc w:val="both"/>
        <w:rPr>
          <w:rFonts w:cstheme="minorHAnsi"/>
        </w:rPr>
      </w:pPr>
    </w:p>
    <w:p w14:paraId="76ABC4A8" w14:textId="69525BD8" w:rsidR="001C5062" w:rsidRDefault="001C5062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__________________________________________________________________________________</w:t>
      </w:r>
    </w:p>
    <w:p w14:paraId="7FBA4FDE" w14:textId="77777777" w:rsidR="00320FBF" w:rsidRDefault="00320FBF" w:rsidP="002329BA">
      <w:pPr>
        <w:spacing w:after="0" w:line="240" w:lineRule="auto"/>
        <w:jc w:val="both"/>
        <w:rPr>
          <w:rFonts w:cstheme="minorHAnsi"/>
        </w:rPr>
      </w:pPr>
    </w:p>
    <w:p w14:paraId="04348A4C" w14:textId="7172EAAC" w:rsidR="0058066D" w:rsidRDefault="0058066D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redvideni raziskovalni mentor</w:t>
      </w:r>
      <w:r w:rsidR="000B342A">
        <w:rPr>
          <w:rFonts w:cstheme="minorHAnsi"/>
        </w:rPr>
        <w:t xml:space="preserve"> (možna je naknadna sprememba): _____________________________</w:t>
      </w:r>
    </w:p>
    <w:p w14:paraId="73ECB4FF" w14:textId="77777777" w:rsidR="0058066D" w:rsidRDefault="0058066D" w:rsidP="002329BA">
      <w:pPr>
        <w:spacing w:after="0" w:line="240" w:lineRule="auto"/>
        <w:jc w:val="both"/>
        <w:rPr>
          <w:rFonts w:cstheme="minorHAnsi"/>
        </w:rPr>
      </w:pPr>
    </w:p>
    <w:p w14:paraId="79001CED" w14:textId="3B616769" w:rsidR="004D33F7" w:rsidRDefault="007F1374" w:rsidP="002329B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M</w:t>
      </w:r>
      <w:r w:rsidR="007F0DB6">
        <w:rPr>
          <w:rFonts w:cstheme="minorHAnsi"/>
        </w:rPr>
        <w:t>ožen začetek vključitve v raziskovalno delo</w:t>
      </w:r>
      <w:r>
        <w:rPr>
          <w:rFonts w:cstheme="minorHAnsi"/>
        </w:rPr>
        <w:t xml:space="preserve"> (mesec 202</w:t>
      </w:r>
      <w:r w:rsidR="009A7653">
        <w:rPr>
          <w:rFonts w:cstheme="minorHAnsi"/>
        </w:rPr>
        <w:t>4</w:t>
      </w:r>
      <w:r>
        <w:rPr>
          <w:rFonts w:cstheme="minorHAnsi"/>
        </w:rPr>
        <w:t>)</w:t>
      </w:r>
      <w:r w:rsidR="007F0DB6">
        <w:rPr>
          <w:rFonts w:cstheme="minorHAnsi"/>
        </w:rPr>
        <w:t>: _____________________________</w:t>
      </w:r>
    </w:p>
    <w:p w14:paraId="7575BD5B" w14:textId="77777777" w:rsidR="0095741A" w:rsidRDefault="0095741A" w:rsidP="002329BA">
      <w:pPr>
        <w:spacing w:after="0" w:line="240" w:lineRule="auto"/>
        <w:jc w:val="both"/>
        <w:rPr>
          <w:rFonts w:cstheme="minorHAnsi"/>
        </w:rPr>
      </w:pPr>
    </w:p>
    <w:p w14:paraId="3EC9EDEA" w14:textId="22A07AEB" w:rsidR="009F555E" w:rsidRPr="002329BA" w:rsidRDefault="0058066D" w:rsidP="009F555E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Izjavljamo, da bo prijavitelj</w:t>
      </w:r>
      <w:r w:rsidRPr="002329BA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g</w:t>
      </w:r>
      <w:r w:rsidR="009F555E">
        <w:rPr>
          <w:rFonts w:eastAsia="Calibri" w:cstheme="minorHAnsi"/>
        </w:rPr>
        <w:t>ostujočemu d</w:t>
      </w:r>
      <w:r w:rsidR="009F555E" w:rsidRPr="002329BA">
        <w:rPr>
          <w:rFonts w:eastAsia="Calibri" w:cstheme="minorHAnsi"/>
        </w:rPr>
        <w:t>oktorskemu študentu omogoči</w:t>
      </w:r>
      <w:r w:rsidR="000B342A">
        <w:rPr>
          <w:rFonts w:eastAsia="Calibri" w:cstheme="minorHAnsi"/>
        </w:rPr>
        <w:t>l</w:t>
      </w:r>
      <w:r w:rsidR="009F555E" w:rsidRPr="002329BA">
        <w:rPr>
          <w:rFonts w:eastAsia="Calibri" w:cstheme="minorHAnsi"/>
        </w:rPr>
        <w:t xml:space="preserve"> </w:t>
      </w:r>
      <w:r w:rsidR="009D015F">
        <w:rPr>
          <w:rFonts w:eastAsia="Calibri" w:cstheme="minorHAnsi"/>
        </w:rPr>
        <w:t xml:space="preserve">ustrezno mentorsko </w:t>
      </w:r>
      <w:r w:rsidR="009D015F" w:rsidRPr="002329BA">
        <w:rPr>
          <w:rFonts w:eastAsia="Calibri" w:cstheme="minorHAnsi"/>
        </w:rPr>
        <w:t>podporo pri raziskovalnem delu</w:t>
      </w:r>
      <w:r w:rsidR="009D015F">
        <w:rPr>
          <w:rFonts w:eastAsia="Calibri" w:cstheme="minorHAnsi"/>
        </w:rPr>
        <w:t xml:space="preserve"> in ostale </w:t>
      </w:r>
      <w:r w:rsidR="009F555E">
        <w:rPr>
          <w:rFonts w:eastAsia="Calibri" w:cstheme="minorHAnsi"/>
        </w:rPr>
        <w:t xml:space="preserve">potrebne </w:t>
      </w:r>
      <w:r w:rsidR="009F555E" w:rsidRPr="002329BA">
        <w:rPr>
          <w:rFonts w:eastAsia="Calibri" w:cstheme="minorHAnsi"/>
        </w:rPr>
        <w:t xml:space="preserve">pogoje za </w:t>
      </w:r>
      <w:r w:rsidR="009F555E">
        <w:rPr>
          <w:rFonts w:eastAsia="Calibri" w:cstheme="minorHAnsi"/>
        </w:rPr>
        <w:t xml:space="preserve">uspešno </w:t>
      </w:r>
      <w:r w:rsidR="009F555E" w:rsidRPr="002329BA">
        <w:rPr>
          <w:rFonts w:eastAsia="Calibri" w:cstheme="minorHAnsi"/>
        </w:rPr>
        <w:t xml:space="preserve">raziskovalno delo, ki </w:t>
      </w:r>
      <w:r w:rsidR="009F555E">
        <w:rPr>
          <w:rFonts w:eastAsia="Calibri" w:cstheme="minorHAnsi"/>
        </w:rPr>
        <w:t xml:space="preserve">je </w:t>
      </w:r>
      <w:r w:rsidR="009F555E" w:rsidRPr="002329BA">
        <w:rPr>
          <w:rFonts w:eastAsia="Calibri" w:cstheme="minorHAnsi"/>
        </w:rPr>
        <w:t xml:space="preserve">posredno oz. interdisciplinarno povezano </w:t>
      </w:r>
      <w:r w:rsidR="0090230B">
        <w:rPr>
          <w:rFonts w:eastAsia="Calibri" w:cstheme="minorHAnsi"/>
        </w:rPr>
        <w:t>s študentovimi</w:t>
      </w:r>
      <w:r w:rsidR="009F555E">
        <w:rPr>
          <w:rFonts w:eastAsia="Calibri" w:cstheme="minorHAnsi"/>
        </w:rPr>
        <w:t xml:space="preserve"> </w:t>
      </w:r>
      <w:r w:rsidR="009F555E" w:rsidRPr="002329BA">
        <w:rPr>
          <w:rFonts w:eastAsia="Calibri" w:cstheme="minorHAnsi"/>
        </w:rPr>
        <w:t>raziskovalni</w:t>
      </w:r>
      <w:r w:rsidR="009F555E">
        <w:rPr>
          <w:rFonts w:eastAsia="Calibri" w:cstheme="minorHAnsi"/>
        </w:rPr>
        <w:t>mi</w:t>
      </w:r>
      <w:r w:rsidR="009F555E" w:rsidRPr="002329BA">
        <w:rPr>
          <w:rFonts w:eastAsia="Calibri" w:cstheme="minorHAnsi"/>
        </w:rPr>
        <w:t xml:space="preserve"> vprašanj</w:t>
      </w:r>
      <w:r w:rsidR="009F555E">
        <w:rPr>
          <w:rFonts w:eastAsia="Calibri" w:cstheme="minorHAnsi"/>
        </w:rPr>
        <w:t>i</w:t>
      </w:r>
      <w:r w:rsidR="009F555E" w:rsidRPr="002329BA">
        <w:rPr>
          <w:rFonts w:eastAsia="Calibri" w:cstheme="minorHAnsi"/>
        </w:rPr>
        <w:t>.</w:t>
      </w:r>
    </w:p>
    <w:p w14:paraId="5C00D5C2" w14:textId="77777777" w:rsidR="00575133" w:rsidRPr="002329BA" w:rsidRDefault="00575133" w:rsidP="002329BA">
      <w:pPr>
        <w:spacing w:after="0" w:line="240" w:lineRule="auto"/>
        <w:jc w:val="both"/>
        <w:rPr>
          <w:rFonts w:cstheme="minorHAnsi"/>
        </w:rPr>
      </w:pPr>
    </w:p>
    <w:p w14:paraId="2433D652" w14:textId="4F753BB8" w:rsidR="00791644" w:rsidRPr="002329BA" w:rsidRDefault="00791644" w:rsidP="002329BA">
      <w:pPr>
        <w:spacing w:after="0" w:line="240" w:lineRule="auto"/>
        <w:jc w:val="both"/>
        <w:rPr>
          <w:rFonts w:cstheme="minorHAnsi"/>
        </w:rPr>
      </w:pPr>
      <w:r w:rsidRPr="002329BA">
        <w:rPr>
          <w:rFonts w:cstheme="minorHAnsi"/>
        </w:rPr>
        <w:t xml:space="preserve">Izjavljamo, da </w:t>
      </w:r>
      <w:r w:rsidR="00F12509" w:rsidRPr="002329BA">
        <w:rPr>
          <w:rFonts w:cstheme="minorHAnsi"/>
        </w:rPr>
        <w:t xml:space="preserve">bodo prejeta sredstva porabljena </w:t>
      </w:r>
      <w:r w:rsidR="0048106D" w:rsidRPr="002329BA">
        <w:rPr>
          <w:rFonts w:cstheme="minorHAnsi"/>
        </w:rPr>
        <w:t xml:space="preserve">namensko </w:t>
      </w:r>
      <w:r w:rsidR="00F12509" w:rsidRPr="002329BA">
        <w:rPr>
          <w:rFonts w:cstheme="minorHAnsi"/>
        </w:rPr>
        <w:t>in da</w:t>
      </w:r>
      <w:r w:rsidR="00584D81" w:rsidRPr="002329BA">
        <w:rPr>
          <w:rFonts w:cstheme="minorHAnsi"/>
        </w:rPr>
        <w:t xml:space="preserve"> se</w:t>
      </w:r>
      <w:r w:rsidR="00F12509" w:rsidRPr="002329BA">
        <w:rPr>
          <w:rFonts w:cstheme="minorHAnsi"/>
        </w:rPr>
        <w:t xml:space="preserve"> </w:t>
      </w:r>
      <w:r w:rsidRPr="002329BA">
        <w:rPr>
          <w:rFonts w:cstheme="minorHAnsi"/>
        </w:rPr>
        <w:t>stroški zgoraj navedenih aktivnosti ne bodo dvojno financira</w:t>
      </w:r>
      <w:r w:rsidR="00323089" w:rsidRPr="002329BA">
        <w:rPr>
          <w:rFonts w:cstheme="minorHAnsi"/>
        </w:rPr>
        <w:t>l</w:t>
      </w:r>
      <w:r w:rsidRPr="002329BA">
        <w:rPr>
          <w:rFonts w:cstheme="minorHAnsi"/>
        </w:rPr>
        <w:t>i.</w:t>
      </w:r>
    </w:p>
    <w:p w14:paraId="3D89B6D8" w14:textId="77777777" w:rsidR="00886463" w:rsidRPr="002329BA" w:rsidRDefault="00886463" w:rsidP="002329BA">
      <w:pPr>
        <w:spacing w:after="0" w:line="240" w:lineRule="auto"/>
        <w:jc w:val="both"/>
        <w:rPr>
          <w:rFonts w:cstheme="minorHAnsi"/>
        </w:rPr>
      </w:pPr>
    </w:p>
    <w:p w14:paraId="79594F17" w14:textId="77777777" w:rsidR="00886463" w:rsidRDefault="00886463" w:rsidP="002329BA">
      <w:pPr>
        <w:spacing w:after="0" w:line="240" w:lineRule="auto"/>
        <w:jc w:val="both"/>
        <w:rPr>
          <w:rFonts w:cstheme="minorHAnsi"/>
        </w:rPr>
      </w:pPr>
    </w:p>
    <w:p w14:paraId="77E14F66" w14:textId="77777777" w:rsidR="00E948D5" w:rsidRPr="002329BA" w:rsidRDefault="00E948D5" w:rsidP="00E948D5">
      <w:pPr>
        <w:spacing w:after="0" w:line="240" w:lineRule="auto"/>
        <w:jc w:val="both"/>
        <w:rPr>
          <w:rFonts w:cstheme="minorHAnsi"/>
          <w:bCs/>
        </w:rPr>
      </w:pPr>
    </w:p>
    <w:p w14:paraId="19AFE2DC" w14:textId="77777777" w:rsidR="00E948D5" w:rsidRPr="002329BA" w:rsidRDefault="00E948D5" w:rsidP="00E948D5">
      <w:pPr>
        <w:spacing w:after="0" w:line="240" w:lineRule="auto"/>
        <w:jc w:val="both"/>
        <w:rPr>
          <w:rFonts w:cstheme="minorHAnsi"/>
          <w:b/>
        </w:rPr>
      </w:pPr>
      <w:r w:rsidRPr="002329BA">
        <w:rPr>
          <w:rFonts w:cstheme="minorHAnsi"/>
          <w:b/>
          <w:bCs/>
          <w:color w:val="5B9BD5" w:themeColor="accent1"/>
        </w:rPr>
        <w:t>Kraj</w:t>
      </w:r>
      <w:r>
        <w:rPr>
          <w:rFonts w:cstheme="minorHAnsi"/>
          <w:b/>
          <w:bCs/>
          <w:color w:val="5B9BD5" w:themeColor="accent1"/>
        </w:rPr>
        <w:t xml:space="preserve"> in </w:t>
      </w:r>
      <w:r w:rsidRPr="002329BA">
        <w:rPr>
          <w:rFonts w:cstheme="minorHAnsi"/>
          <w:b/>
          <w:bCs/>
          <w:color w:val="5B9BD5" w:themeColor="accent1"/>
        </w:rPr>
        <w:t>datum</w:t>
      </w:r>
      <w:r>
        <w:rPr>
          <w:rFonts w:cstheme="minorHAnsi"/>
          <w:b/>
          <w:bCs/>
          <w:color w:val="5B9BD5" w:themeColor="accent1"/>
        </w:rPr>
        <w:t>:</w:t>
      </w:r>
    </w:p>
    <w:p w14:paraId="0B9ECD7E" w14:textId="77777777" w:rsidR="00E948D5" w:rsidRPr="002329BA" w:rsidRDefault="00E948D5" w:rsidP="00E948D5">
      <w:pPr>
        <w:spacing w:after="0" w:line="240" w:lineRule="auto"/>
        <w:jc w:val="both"/>
        <w:rPr>
          <w:rFonts w:cstheme="minorHAnsi"/>
          <w:b/>
        </w:rPr>
      </w:pPr>
    </w:p>
    <w:p w14:paraId="663E1DC2" w14:textId="77777777" w:rsidR="00E948D5" w:rsidRDefault="00E948D5" w:rsidP="00E948D5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78088426" w14:textId="4F8F54ED" w:rsidR="00E948D5" w:rsidRPr="002329BA" w:rsidRDefault="00E948D5" w:rsidP="00E948D5">
      <w:pPr>
        <w:spacing w:after="0" w:line="240" w:lineRule="auto"/>
        <w:jc w:val="both"/>
        <w:rPr>
          <w:rFonts w:cstheme="minorHAnsi"/>
          <w:b/>
          <w:bCs/>
          <w:color w:val="0070C0"/>
        </w:rPr>
      </w:pPr>
      <w:r w:rsidRPr="002329BA">
        <w:rPr>
          <w:rFonts w:cstheme="minorHAnsi"/>
          <w:b/>
          <w:bCs/>
          <w:color w:val="5B9BD5" w:themeColor="accent1"/>
        </w:rPr>
        <w:t xml:space="preserve">naziv, ime in priimek </w:t>
      </w:r>
      <w:proofErr w:type="spellStart"/>
      <w:r w:rsidRPr="002329BA">
        <w:rPr>
          <w:rFonts w:cstheme="minorHAnsi"/>
          <w:b/>
          <w:bCs/>
          <w:color w:val="5B9BD5" w:themeColor="accent1"/>
        </w:rPr>
        <w:t>dekana_ice</w:t>
      </w:r>
      <w:proofErr w:type="spellEnd"/>
      <w:r w:rsidRPr="002329BA">
        <w:rPr>
          <w:rFonts w:cstheme="minorHAnsi"/>
          <w:b/>
          <w:bCs/>
          <w:color w:val="5B9BD5" w:themeColor="accent1"/>
        </w:rPr>
        <w:t>, funkcija</w:t>
      </w:r>
      <w:r w:rsidR="00A3628D">
        <w:rPr>
          <w:rFonts w:cstheme="minorHAnsi"/>
          <w:b/>
          <w:bCs/>
          <w:color w:val="5B9BD5" w:themeColor="accent1"/>
        </w:rPr>
        <w:t>:</w:t>
      </w:r>
      <w:r>
        <w:rPr>
          <w:rFonts w:cstheme="minorHAnsi"/>
          <w:b/>
          <w:bCs/>
          <w:color w:val="5B9BD5" w:themeColor="accent1"/>
        </w:rPr>
        <w:tab/>
      </w:r>
      <w:r>
        <w:rPr>
          <w:rFonts w:cstheme="minorHAnsi"/>
          <w:b/>
          <w:bCs/>
          <w:color w:val="5B9BD5" w:themeColor="accent1"/>
        </w:rPr>
        <w:tab/>
      </w:r>
      <w:r w:rsidRPr="002329BA">
        <w:rPr>
          <w:rFonts w:cstheme="minorHAnsi"/>
          <w:b/>
          <w:bCs/>
          <w:color w:val="5B9BD5" w:themeColor="accent1"/>
        </w:rPr>
        <w:t xml:space="preserve">naziv, ime in priimek </w:t>
      </w:r>
      <w:proofErr w:type="spellStart"/>
      <w:r>
        <w:rPr>
          <w:rFonts w:cstheme="minorHAnsi"/>
          <w:b/>
          <w:bCs/>
          <w:color w:val="5B9BD5" w:themeColor="accent1"/>
        </w:rPr>
        <w:t>prijavitelja_ice</w:t>
      </w:r>
      <w:proofErr w:type="spellEnd"/>
      <w:r>
        <w:rPr>
          <w:rFonts w:cstheme="minorHAnsi"/>
          <w:b/>
          <w:bCs/>
          <w:color w:val="5B9BD5" w:themeColor="accent1"/>
        </w:rPr>
        <w:t>:</w:t>
      </w:r>
    </w:p>
    <w:p w14:paraId="79C29C7D" w14:textId="77777777" w:rsidR="00E948D5" w:rsidRDefault="00E948D5" w:rsidP="00E948D5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39FA5CD3" w14:textId="77777777" w:rsidR="00E948D5" w:rsidRPr="002329BA" w:rsidRDefault="00E948D5" w:rsidP="00E948D5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  <w:r w:rsidRPr="002329BA">
        <w:rPr>
          <w:rFonts w:cstheme="minorHAnsi"/>
          <w:b/>
          <w:bCs/>
          <w:color w:val="5B9BD5" w:themeColor="accent1"/>
        </w:rPr>
        <w:t xml:space="preserve">podpis </w:t>
      </w:r>
      <w:proofErr w:type="spellStart"/>
      <w:r w:rsidRPr="002329BA">
        <w:rPr>
          <w:rFonts w:cstheme="minorHAnsi"/>
          <w:b/>
          <w:bCs/>
          <w:color w:val="5B9BD5" w:themeColor="accent1"/>
        </w:rPr>
        <w:t>dekana_ice</w:t>
      </w:r>
      <w:proofErr w:type="spellEnd"/>
      <w:r>
        <w:rPr>
          <w:rFonts w:cstheme="minorHAnsi"/>
          <w:b/>
          <w:bCs/>
          <w:color w:val="5B9BD5" w:themeColor="accent1"/>
        </w:rPr>
        <w:tab/>
      </w:r>
      <w:r>
        <w:rPr>
          <w:rFonts w:cstheme="minorHAnsi"/>
          <w:b/>
          <w:bCs/>
          <w:color w:val="5B9BD5" w:themeColor="accent1"/>
        </w:rPr>
        <w:tab/>
      </w:r>
      <w:r>
        <w:rPr>
          <w:rFonts w:cstheme="minorHAnsi"/>
          <w:b/>
          <w:bCs/>
          <w:color w:val="5B9BD5" w:themeColor="accent1"/>
        </w:rPr>
        <w:tab/>
      </w:r>
      <w:r>
        <w:rPr>
          <w:rFonts w:cstheme="minorHAnsi"/>
          <w:b/>
          <w:bCs/>
          <w:color w:val="5B9BD5" w:themeColor="accent1"/>
        </w:rPr>
        <w:tab/>
      </w:r>
      <w:r>
        <w:rPr>
          <w:rFonts w:cstheme="minorHAnsi"/>
          <w:b/>
          <w:bCs/>
          <w:color w:val="5B9BD5" w:themeColor="accent1"/>
        </w:rPr>
        <w:tab/>
      </w:r>
      <w:r w:rsidRPr="002329BA">
        <w:rPr>
          <w:rFonts w:cstheme="minorHAnsi"/>
          <w:b/>
          <w:bCs/>
          <w:color w:val="5B9BD5" w:themeColor="accent1"/>
        </w:rPr>
        <w:t xml:space="preserve">podpis </w:t>
      </w:r>
      <w:proofErr w:type="spellStart"/>
      <w:r>
        <w:rPr>
          <w:rFonts w:cstheme="minorHAnsi"/>
          <w:b/>
          <w:bCs/>
          <w:color w:val="5B9BD5" w:themeColor="accent1"/>
        </w:rPr>
        <w:t>prijavitelja_ice</w:t>
      </w:r>
      <w:proofErr w:type="spellEnd"/>
    </w:p>
    <w:p w14:paraId="54C7D667" w14:textId="77777777" w:rsidR="00E948D5" w:rsidRPr="002329BA" w:rsidRDefault="00E948D5" w:rsidP="00E948D5">
      <w:pPr>
        <w:spacing w:after="0" w:line="240" w:lineRule="auto"/>
        <w:jc w:val="both"/>
        <w:rPr>
          <w:rFonts w:cstheme="minorHAnsi"/>
          <w:b/>
          <w:bCs/>
          <w:color w:val="0070C0"/>
        </w:rPr>
      </w:pPr>
    </w:p>
    <w:p w14:paraId="11791FC3" w14:textId="77777777" w:rsidR="00E948D5" w:rsidRPr="002329BA" w:rsidRDefault="00E948D5" w:rsidP="00E948D5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6EC4365B" w14:textId="77777777" w:rsidR="00E948D5" w:rsidRPr="002329BA" w:rsidRDefault="00E948D5" w:rsidP="00E948D5">
      <w:pPr>
        <w:spacing w:after="0" w:line="240" w:lineRule="auto"/>
        <w:jc w:val="both"/>
        <w:rPr>
          <w:rFonts w:cstheme="minorHAnsi"/>
          <w:b/>
        </w:rPr>
      </w:pPr>
      <w:r w:rsidRPr="002329BA">
        <w:rPr>
          <w:rFonts w:cstheme="minorHAnsi"/>
          <w:b/>
          <w:bCs/>
          <w:color w:val="5B9BD5" w:themeColor="accent1"/>
        </w:rPr>
        <w:t>žig fakultete UM</w:t>
      </w:r>
    </w:p>
    <w:p w14:paraId="00A6B8FC" w14:textId="558DE44A" w:rsidR="000D0F9C" w:rsidRPr="00A51652" w:rsidRDefault="000D0F9C" w:rsidP="006F6A65">
      <w:pPr>
        <w:rPr>
          <w:rFonts w:cstheme="minorHAnsi"/>
        </w:rPr>
      </w:pPr>
    </w:p>
    <w:sectPr w:rsidR="000D0F9C" w:rsidRPr="00A51652" w:rsidSect="008F67D0">
      <w:head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DFD73" w14:textId="77777777" w:rsidR="008F67D0" w:rsidRDefault="008F67D0" w:rsidP="00825AC5">
      <w:pPr>
        <w:spacing w:after="0" w:line="240" w:lineRule="auto"/>
      </w:pPr>
      <w:r>
        <w:separator/>
      </w:r>
    </w:p>
  </w:endnote>
  <w:endnote w:type="continuationSeparator" w:id="0">
    <w:p w14:paraId="57EB6D17" w14:textId="77777777" w:rsidR="008F67D0" w:rsidRDefault="008F67D0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CB68E" w14:textId="77777777" w:rsidR="008F67D0" w:rsidRDefault="008F67D0" w:rsidP="00825AC5">
      <w:pPr>
        <w:spacing w:after="0" w:line="240" w:lineRule="auto"/>
      </w:pPr>
      <w:r>
        <w:separator/>
      </w:r>
    </w:p>
  </w:footnote>
  <w:footnote w:type="continuationSeparator" w:id="0">
    <w:p w14:paraId="22F39A84" w14:textId="77777777" w:rsidR="008F67D0" w:rsidRDefault="008F67D0" w:rsidP="00825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767106685" name="Slika 1767106685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7612E" w14:textId="463BFD84" w:rsidR="00294ECC" w:rsidRDefault="00294ECC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 wp14:anchorId="699C7C42" wp14:editId="31A6A09E">
          <wp:simplePos x="0" y="0"/>
          <wp:positionH relativeFrom="column">
            <wp:posOffset>232791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789377228" name="Slika 1789377228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90115"/>
    <w:multiLevelType w:val="hybridMultilevel"/>
    <w:tmpl w:val="D8C459C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4666"/>
    <w:multiLevelType w:val="hybridMultilevel"/>
    <w:tmpl w:val="FFCCD246"/>
    <w:lvl w:ilvl="0" w:tplc="52DAF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15A"/>
    <w:multiLevelType w:val="hybridMultilevel"/>
    <w:tmpl w:val="321E17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166866"/>
    <w:multiLevelType w:val="hybridMultilevel"/>
    <w:tmpl w:val="DDCEC53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738F7"/>
    <w:multiLevelType w:val="hybridMultilevel"/>
    <w:tmpl w:val="19ECEC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57189">
    <w:abstractNumId w:val="27"/>
  </w:num>
  <w:num w:numId="2" w16cid:durableId="349256527">
    <w:abstractNumId w:val="12"/>
  </w:num>
  <w:num w:numId="3" w16cid:durableId="343747330">
    <w:abstractNumId w:val="2"/>
  </w:num>
  <w:num w:numId="4" w16cid:durableId="464128655">
    <w:abstractNumId w:val="1"/>
  </w:num>
  <w:num w:numId="5" w16cid:durableId="170992194">
    <w:abstractNumId w:val="13"/>
  </w:num>
  <w:num w:numId="6" w16cid:durableId="2123186019">
    <w:abstractNumId w:val="25"/>
  </w:num>
  <w:num w:numId="7" w16cid:durableId="625237654">
    <w:abstractNumId w:val="15"/>
  </w:num>
  <w:num w:numId="8" w16cid:durableId="1867715640">
    <w:abstractNumId w:val="23"/>
  </w:num>
  <w:num w:numId="9" w16cid:durableId="1328705778">
    <w:abstractNumId w:val="4"/>
  </w:num>
  <w:num w:numId="10" w16cid:durableId="964312003">
    <w:abstractNumId w:val="21"/>
  </w:num>
  <w:num w:numId="11" w16cid:durableId="1133599749">
    <w:abstractNumId w:val="9"/>
  </w:num>
  <w:num w:numId="12" w16cid:durableId="1964460933">
    <w:abstractNumId w:val="11"/>
  </w:num>
  <w:num w:numId="13" w16cid:durableId="1028916328">
    <w:abstractNumId w:val="16"/>
  </w:num>
  <w:num w:numId="14" w16cid:durableId="1690138242">
    <w:abstractNumId w:val="8"/>
  </w:num>
  <w:num w:numId="15" w16cid:durableId="1447769735">
    <w:abstractNumId w:val="6"/>
  </w:num>
  <w:num w:numId="16" w16cid:durableId="1311058442">
    <w:abstractNumId w:val="20"/>
  </w:num>
  <w:num w:numId="17" w16cid:durableId="2112780793">
    <w:abstractNumId w:val="22"/>
  </w:num>
  <w:num w:numId="18" w16cid:durableId="279455154">
    <w:abstractNumId w:val="14"/>
  </w:num>
  <w:num w:numId="19" w16cid:durableId="561603093">
    <w:abstractNumId w:val="0"/>
  </w:num>
  <w:num w:numId="20" w16cid:durableId="1390500767">
    <w:abstractNumId w:val="17"/>
  </w:num>
  <w:num w:numId="21" w16cid:durableId="1617760248">
    <w:abstractNumId w:val="10"/>
  </w:num>
  <w:num w:numId="22" w16cid:durableId="910115419">
    <w:abstractNumId w:val="5"/>
  </w:num>
  <w:num w:numId="23" w16cid:durableId="1694649808">
    <w:abstractNumId w:val="19"/>
  </w:num>
  <w:num w:numId="24" w16cid:durableId="65078714">
    <w:abstractNumId w:val="7"/>
  </w:num>
  <w:num w:numId="25" w16cid:durableId="431705724">
    <w:abstractNumId w:val="26"/>
  </w:num>
  <w:num w:numId="26" w16cid:durableId="1410275265">
    <w:abstractNumId w:val="18"/>
  </w:num>
  <w:num w:numId="27" w16cid:durableId="821039736">
    <w:abstractNumId w:val="24"/>
  </w:num>
  <w:num w:numId="28" w16cid:durableId="1203861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kFAPDIfL8tAAAA"/>
  </w:docVars>
  <w:rsids>
    <w:rsidRoot w:val="003F1D28"/>
    <w:rsid w:val="00004C02"/>
    <w:rsid w:val="00007C4A"/>
    <w:rsid w:val="00010027"/>
    <w:rsid w:val="000150CC"/>
    <w:rsid w:val="00016231"/>
    <w:rsid w:val="00016271"/>
    <w:rsid w:val="00020CC4"/>
    <w:rsid w:val="00020FAE"/>
    <w:rsid w:val="00022536"/>
    <w:rsid w:val="0002446E"/>
    <w:rsid w:val="00024C7C"/>
    <w:rsid w:val="00024ED7"/>
    <w:rsid w:val="000275AA"/>
    <w:rsid w:val="000320B3"/>
    <w:rsid w:val="00036880"/>
    <w:rsid w:val="00040703"/>
    <w:rsid w:val="000434B5"/>
    <w:rsid w:val="00046B06"/>
    <w:rsid w:val="00047446"/>
    <w:rsid w:val="000474D4"/>
    <w:rsid w:val="00047916"/>
    <w:rsid w:val="00047B9D"/>
    <w:rsid w:val="00051F39"/>
    <w:rsid w:val="0005595E"/>
    <w:rsid w:val="00057B1A"/>
    <w:rsid w:val="0006161B"/>
    <w:rsid w:val="000625C3"/>
    <w:rsid w:val="000645DA"/>
    <w:rsid w:val="00064A4F"/>
    <w:rsid w:val="00065BDC"/>
    <w:rsid w:val="00065F52"/>
    <w:rsid w:val="00066662"/>
    <w:rsid w:val="00067F90"/>
    <w:rsid w:val="0007134B"/>
    <w:rsid w:val="00071621"/>
    <w:rsid w:val="000747BE"/>
    <w:rsid w:val="000761B3"/>
    <w:rsid w:val="000761F8"/>
    <w:rsid w:val="00077949"/>
    <w:rsid w:val="000809E9"/>
    <w:rsid w:val="000818FC"/>
    <w:rsid w:val="0008362C"/>
    <w:rsid w:val="0008363F"/>
    <w:rsid w:val="0008573C"/>
    <w:rsid w:val="00087773"/>
    <w:rsid w:val="00090187"/>
    <w:rsid w:val="000951D8"/>
    <w:rsid w:val="00097165"/>
    <w:rsid w:val="000A22B6"/>
    <w:rsid w:val="000A734A"/>
    <w:rsid w:val="000A7DC4"/>
    <w:rsid w:val="000B29A9"/>
    <w:rsid w:val="000B342A"/>
    <w:rsid w:val="000B3E95"/>
    <w:rsid w:val="000B3EAA"/>
    <w:rsid w:val="000B40F0"/>
    <w:rsid w:val="000B61BF"/>
    <w:rsid w:val="000B66DB"/>
    <w:rsid w:val="000C1A59"/>
    <w:rsid w:val="000C50C4"/>
    <w:rsid w:val="000C63EA"/>
    <w:rsid w:val="000C757D"/>
    <w:rsid w:val="000D0F9C"/>
    <w:rsid w:val="000D1B04"/>
    <w:rsid w:val="000D60E5"/>
    <w:rsid w:val="000D6E7C"/>
    <w:rsid w:val="000D79A5"/>
    <w:rsid w:val="000E22F1"/>
    <w:rsid w:val="000E3777"/>
    <w:rsid w:val="000E3A45"/>
    <w:rsid w:val="000E473D"/>
    <w:rsid w:val="000E6016"/>
    <w:rsid w:val="000F40A5"/>
    <w:rsid w:val="000F457D"/>
    <w:rsid w:val="001044FA"/>
    <w:rsid w:val="00106E23"/>
    <w:rsid w:val="001115C9"/>
    <w:rsid w:val="00111E54"/>
    <w:rsid w:val="00112A71"/>
    <w:rsid w:val="00112E38"/>
    <w:rsid w:val="00115CFF"/>
    <w:rsid w:val="00117C31"/>
    <w:rsid w:val="00117E3E"/>
    <w:rsid w:val="00120C15"/>
    <w:rsid w:val="00122B7F"/>
    <w:rsid w:val="00122D9C"/>
    <w:rsid w:val="001237A8"/>
    <w:rsid w:val="00124999"/>
    <w:rsid w:val="00126195"/>
    <w:rsid w:val="00126F12"/>
    <w:rsid w:val="00127570"/>
    <w:rsid w:val="00131B4D"/>
    <w:rsid w:val="00133AB2"/>
    <w:rsid w:val="00134BF1"/>
    <w:rsid w:val="00140316"/>
    <w:rsid w:val="00141090"/>
    <w:rsid w:val="00144973"/>
    <w:rsid w:val="0014663B"/>
    <w:rsid w:val="0014663D"/>
    <w:rsid w:val="001479B8"/>
    <w:rsid w:val="00150874"/>
    <w:rsid w:val="00151178"/>
    <w:rsid w:val="0015375C"/>
    <w:rsid w:val="00155588"/>
    <w:rsid w:val="00155710"/>
    <w:rsid w:val="00155CD9"/>
    <w:rsid w:val="001578FD"/>
    <w:rsid w:val="00157C13"/>
    <w:rsid w:val="00160C2D"/>
    <w:rsid w:val="001616E3"/>
    <w:rsid w:val="00162759"/>
    <w:rsid w:val="00181173"/>
    <w:rsid w:val="001840B2"/>
    <w:rsid w:val="00184D8D"/>
    <w:rsid w:val="00185A63"/>
    <w:rsid w:val="00185DD8"/>
    <w:rsid w:val="0018667E"/>
    <w:rsid w:val="00187249"/>
    <w:rsid w:val="001A007C"/>
    <w:rsid w:val="001A1957"/>
    <w:rsid w:val="001A3E5D"/>
    <w:rsid w:val="001A6519"/>
    <w:rsid w:val="001A78B8"/>
    <w:rsid w:val="001A7C9A"/>
    <w:rsid w:val="001B18B5"/>
    <w:rsid w:val="001B37A1"/>
    <w:rsid w:val="001B65B0"/>
    <w:rsid w:val="001B734F"/>
    <w:rsid w:val="001B7B2D"/>
    <w:rsid w:val="001C0C60"/>
    <w:rsid w:val="001C2762"/>
    <w:rsid w:val="001C5062"/>
    <w:rsid w:val="001C6D56"/>
    <w:rsid w:val="001C7E8A"/>
    <w:rsid w:val="001D208C"/>
    <w:rsid w:val="001D2E91"/>
    <w:rsid w:val="001D4737"/>
    <w:rsid w:val="001D4A44"/>
    <w:rsid w:val="001D6A97"/>
    <w:rsid w:val="001E0C87"/>
    <w:rsid w:val="001E3886"/>
    <w:rsid w:val="001E4025"/>
    <w:rsid w:val="001E4634"/>
    <w:rsid w:val="001E6BCE"/>
    <w:rsid w:val="001E6E69"/>
    <w:rsid w:val="001E74D4"/>
    <w:rsid w:val="001F2976"/>
    <w:rsid w:val="001F3649"/>
    <w:rsid w:val="001F3BE5"/>
    <w:rsid w:val="001F56C4"/>
    <w:rsid w:val="001F5F83"/>
    <w:rsid w:val="00203D10"/>
    <w:rsid w:val="00210BE8"/>
    <w:rsid w:val="00212342"/>
    <w:rsid w:val="00217EE2"/>
    <w:rsid w:val="00220202"/>
    <w:rsid w:val="00220B0E"/>
    <w:rsid w:val="00225E6D"/>
    <w:rsid w:val="00226BAC"/>
    <w:rsid w:val="00227088"/>
    <w:rsid w:val="00227A9E"/>
    <w:rsid w:val="002301B1"/>
    <w:rsid w:val="00230C23"/>
    <w:rsid w:val="002314A5"/>
    <w:rsid w:val="002329BA"/>
    <w:rsid w:val="00235017"/>
    <w:rsid w:val="00235C32"/>
    <w:rsid w:val="00237C6F"/>
    <w:rsid w:val="00240884"/>
    <w:rsid w:val="002457DC"/>
    <w:rsid w:val="002476FE"/>
    <w:rsid w:val="0025148A"/>
    <w:rsid w:val="002543F3"/>
    <w:rsid w:val="0026260D"/>
    <w:rsid w:val="00263214"/>
    <w:rsid w:val="0026482E"/>
    <w:rsid w:val="00275DAF"/>
    <w:rsid w:val="002762EE"/>
    <w:rsid w:val="0027648D"/>
    <w:rsid w:val="002766BF"/>
    <w:rsid w:val="00277804"/>
    <w:rsid w:val="00280E35"/>
    <w:rsid w:val="002811B6"/>
    <w:rsid w:val="002819F4"/>
    <w:rsid w:val="00285703"/>
    <w:rsid w:val="00286FBD"/>
    <w:rsid w:val="002875D4"/>
    <w:rsid w:val="00287A9E"/>
    <w:rsid w:val="00290686"/>
    <w:rsid w:val="00294ECC"/>
    <w:rsid w:val="002A06FC"/>
    <w:rsid w:val="002A1890"/>
    <w:rsid w:val="002A250B"/>
    <w:rsid w:val="002B13C0"/>
    <w:rsid w:val="002B15B5"/>
    <w:rsid w:val="002B16B7"/>
    <w:rsid w:val="002B214B"/>
    <w:rsid w:val="002B40B4"/>
    <w:rsid w:val="002B7BFB"/>
    <w:rsid w:val="002C1707"/>
    <w:rsid w:val="002C1F5D"/>
    <w:rsid w:val="002C2A43"/>
    <w:rsid w:val="002C4610"/>
    <w:rsid w:val="002C7507"/>
    <w:rsid w:val="002C7E28"/>
    <w:rsid w:val="002D074B"/>
    <w:rsid w:val="002D49BA"/>
    <w:rsid w:val="002D5B64"/>
    <w:rsid w:val="002D63EB"/>
    <w:rsid w:val="002D7BD4"/>
    <w:rsid w:val="002E4B48"/>
    <w:rsid w:val="002E572D"/>
    <w:rsid w:val="002E63CF"/>
    <w:rsid w:val="002E7873"/>
    <w:rsid w:val="002F0A13"/>
    <w:rsid w:val="002F12F6"/>
    <w:rsid w:val="002F19B1"/>
    <w:rsid w:val="002F1BEB"/>
    <w:rsid w:val="002F1CDE"/>
    <w:rsid w:val="002F4944"/>
    <w:rsid w:val="002F7E6A"/>
    <w:rsid w:val="003030A1"/>
    <w:rsid w:val="0030542E"/>
    <w:rsid w:val="00307773"/>
    <w:rsid w:val="00310C6E"/>
    <w:rsid w:val="00313004"/>
    <w:rsid w:val="003136C9"/>
    <w:rsid w:val="0031377B"/>
    <w:rsid w:val="00313EB5"/>
    <w:rsid w:val="00315051"/>
    <w:rsid w:val="003152A6"/>
    <w:rsid w:val="00315B48"/>
    <w:rsid w:val="003164EA"/>
    <w:rsid w:val="00316772"/>
    <w:rsid w:val="00317351"/>
    <w:rsid w:val="00320081"/>
    <w:rsid w:val="00320FBF"/>
    <w:rsid w:val="0032178F"/>
    <w:rsid w:val="00321C86"/>
    <w:rsid w:val="003229A0"/>
    <w:rsid w:val="00323089"/>
    <w:rsid w:val="0032640C"/>
    <w:rsid w:val="00331C4F"/>
    <w:rsid w:val="00331D51"/>
    <w:rsid w:val="00332317"/>
    <w:rsid w:val="00336A7F"/>
    <w:rsid w:val="00336F03"/>
    <w:rsid w:val="00340F0A"/>
    <w:rsid w:val="00342E90"/>
    <w:rsid w:val="0034354C"/>
    <w:rsid w:val="00343BE3"/>
    <w:rsid w:val="00343C9C"/>
    <w:rsid w:val="00351134"/>
    <w:rsid w:val="00352272"/>
    <w:rsid w:val="00355EA6"/>
    <w:rsid w:val="00356C0D"/>
    <w:rsid w:val="00360941"/>
    <w:rsid w:val="00361574"/>
    <w:rsid w:val="00361B7B"/>
    <w:rsid w:val="00361C9D"/>
    <w:rsid w:val="003629E2"/>
    <w:rsid w:val="00364F96"/>
    <w:rsid w:val="003655E0"/>
    <w:rsid w:val="00365F27"/>
    <w:rsid w:val="0036639C"/>
    <w:rsid w:val="00366A53"/>
    <w:rsid w:val="003709D8"/>
    <w:rsid w:val="00372B64"/>
    <w:rsid w:val="003753B9"/>
    <w:rsid w:val="003753C8"/>
    <w:rsid w:val="0037773C"/>
    <w:rsid w:val="00380329"/>
    <w:rsid w:val="00380B6C"/>
    <w:rsid w:val="003810F6"/>
    <w:rsid w:val="00381386"/>
    <w:rsid w:val="0038158A"/>
    <w:rsid w:val="00382E1F"/>
    <w:rsid w:val="0038516F"/>
    <w:rsid w:val="00386E0C"/>
    <w:rsid w:val="003875E9"/>
    <w:rsid w:val="003939FE"/>
    <w:rsid w:val="00394AA2"/>
    <w:rsid w:val="00397972"/>
    <w:rsid w:val="003A0A27"/>
    <w:rsid w:val="003A1364"/>
    <w:rsid w:val="003A1C51"/>
    <w:rsid w:val="003A1D77"/>
    <w:rsid w:val="003A3033"/>
    <w:rsid w:val="003B00FE"/>
    <w:rsid w:val="003B03BB"/>
    <w:rsid w:val="003B168A"/>
    <w:rsid w:val="003B40A4"/>
    <w:rsid w:val="003B45BB"/>
    <w:rsid w:val="003B4C1F"/>
    <w:rsid w:val="003B576B"/>
    <w:rsid w:val="003B7180"/>
    <w:rsid w:val="003C3472"/>
    <w:rsid w:val="003C3963"/>
    <w:rsid w:val="003C65BE"/>
    <w:rsid w:val="003D08BA"/>
    <w:rsid w:val="003D0AD9"/>
    <w:rsid w:val="003D18AF"/>
    <w:rsid w:val="003D2D72"/>
    <w:rsid w:val="003D3086"/>
    <w:rsid w:val="003D4617"/>
    <w:rsid w:val="003D5847"/>
    <w:rsid w:val="003E0A6D"/>
    <w:rsid w:val="003E0F32"/>
    <w:rsid w:val="003E4E33"/>
    <w:rsid w:val="003E58A2"/>
    <w:rsid w:val="003F1D28"/>
    <w:rsid w:val="003F4511"/>
    <w:rsid w:val="003F6D18"/>
    <w:rsid w:val="004007F1"/>
    <w:rsid w:val="00402A09"/>
    <w:rsid w:val="00402DF9"/>
    <w:rsid w:val="00402E64"/>
    <w:rsid w:val="0040441A"/>
    <w:rsid w:val="00404796"/>
    <w:rsid w:val="00405BDF"/>
    <w:rsid w:val="00410113"/>
    <w:rsid w:val="00410FB2"/>
    <w:rsid w:val="0041465B"/>
    <w:rsid w:val="00415A34"/>
    <w:rsid w:val="00416D38"/>
    <w:rsid w:val="004172E7"/>
    <w:rsid w:val="00422F18"/>
    <w:rsid w:val="0042401A"/>
    <w:rsid w:val="00424548"/>
    <w:rsid w:val="00424E46"/>
    <w:rsid w:val="00427251"/>
    <w:rsid w:val="0042753C"/>
    <w:rsid w:val="004326E8"/>
    <w:rsid w:val="00436050"/>
    <w:rsid w:val="004365C3"/>
    <w:rsid w:val="00443340"/>
    <w:rsid w:val="00443347"/>
    <w:rsid w:val="00444E4A"/>
    <w:rsid w:val="00445AC2"/>
    <w:rsid w:val="00445CC0"/>
    <w:rsid w:val="00447C56"/>
    <w:rsid w:val="00450C02"/>
    <w:rsid w:val="00451605"/>
    <w:rsid w:val="00452FA0"/>
    <w:rsid w:val="00454DE0"/>
    <w:rsid w:val="0045509B"/>
    <w:rsid w:val="00455605"/>
    <w:rsid w:val="0045755B"/>
    <w:rsid w:val="00460CB6"/>
    <w:rsid w:val="004635E4"/>
    <w:rsid w:val="004677ED"/>
    <w:rsid w:val="00467888"/>
    <w:rsid w:val="00470C71"/>
    <w:rsid w:val="004711F5"/>
    <w:rsid w:val="00471630"/>
    <w:rsid w:val="00472BD4"/>
    <w:rsid w:val="00472D7D"/>
    <w:rsid w:val="00473B46"/>
    <w:rsid w:val="00474F63"/>
    <w:rsid w:val="00475166"/>
    <w:rsid w:val="004776FA"/>
    <w:rsid w:val="004800CE"/>
    <w:rsid w:val="0048106D"/>
    <w:rsid w:val="00482D1D"/>
    <w:rsid w:val="00483E23"/>
    <w:rsid w:val="0048574A"/>
    <w:rsid w:val="004904F5"/>
    <w:rsid w:val="00491896"/>
    <w:rsid w:val="004929B5"/>
    <w:rsid w:val="00493237"/>
    <w:rsid w:val="00493846"/>
    <w:rsid w:val="0049425A"/>
    <w:rsid w:val="004958AB"/>
    <w:rsid w:val="004A6431"/>
    <w:rsid w:val="004A64D0"/>
    <w:rsid w:val="004A6C1C"/>
    <w:rsid w:val="004B6511"/>
    <w:rsid w:val="004C2EB5"/>
    <w:rsid w:val="004C4058"/>
    <w:rsid w:val="004C521A"/>
    <w:rsid w:val="004C57A1"/>
    <w:rsid w:val="004C674D"/>
    <w:rsid w:val="004D33F7"/>
    <w:rsid w:val="004D405A"/>
    <w:rsid w:val="004D76D5"/>
    <w:rsid w:val="004D79A0"/>
    <w:rsid w:val="004E0D62"/>
    <w:rsid w:val="004E4122"/>
    <w:rsid w:val="004E473D"/>
    <w:rsid w:val="004F0DB2"/>
    <w:rsid w:val="004F2B05"/>
    <w:rsid w:val="004F5349"/>
    <w:rsid w:val="00500A7B"/>
    <w:rsid w:val="005067B5"/>
    <w:rsid w:val="00510842"/>
    <w:rsid w:val="00513859"/>
    <w:rsid w:val="00517BE6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3279"/>
    <w:rsid w:val="00543913"/>
    <w:rsid w:val="005442A2"/>
    <w:rsid w:val="00551652"/>
    <w:rsid w:val="005518AE"/>
    <w:rsid w:val="00551BF8"/>
    <w:rsid w:val="00552414"/>
    <w:rsid w:val="0056246A"/>
    <w:rsid w:val="00563A3F"/>
    <w:rsid w:val="00563D42"/>
    <w:rsid w:val="00565922"/>
    <w:rsid w:val="00566097"/>
    <w:rsid w:val="00566C78"/>
    <w:rsid w:val="00567455"/>
    <w:rsid w:val="00573867"/>
    <w:rsid w:val="00575133"/>
    <w:rsid w:val="00575F10"/>
    <w:rsid w:val="00577367"/>
    <w:rsid w:val="0058066D"/>
    <w:rsid w:val="005847D5"/>
    <w:rsid w:val="00584D81"/>
    <w:rsid w:val="00585B0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C7D09"/>
    <w:rsid w:val="005D0FCA"/>
    <w:rsid w:val="005D1186"/>
    <w:rsid w:val="005D2F04"/>
    <w:rsid w:val="005D3518"/>
    <w:rsid w:val="005D4ABB"/>
    <w:rsid w:val="005D5725"/>
    <w:rsid w:val="005D6F81"/>
    <w:rsid w:val="005E085C"/>
    <w:rsid w:val="005E1C4C"/>
    <w:rsid w:val="005E30DA"/>
    <w:rsid w:val="005E4351"/>
    <w:rsid w:val="005E497A"/>
    <w:rsid w:val="005E7B2F"/>
    <w:rsid w:val="005F1F79"/>
    <w:rsid w:val="005F2185"/>
    <w:rsid w:val="005F38EB"/>
    <w:rsid w:val="005F58DA"/>
    <w:rsid w:val="005F674B"/>
    <w:rsid w:val="005F6811"/>
    <w:rsid w:val="00603466"/>
    <w:rsid w:val="0060363F"/>
    <w:rsid w:val="00605350"/>
    <w:rsid w:val="00610B17"/>
    <w:rsid w:val="00611576"/>
    <w:rsid w:val="00613894"/>
    <w:rsid w:val="00614A6A"/>
    <w:rsid w:val="00616F1D"/>
    <w:rsid w:val="006235EE"/>
    <w:rsid w:val="0062375D"/>
    <w:rsid w:val="0062481A"/>
    <w:rsid w:val="00627D2B"/>
    <w:rsid w:val="00633BE0"/>
    <w:rsid w:val="0063540D"/>
    <w:rsid w:val="00640786"/>
    <w:rsid w:val="00642518"/>
    <w:rsid w:val="00643104"/>
    <w:rsid w:val="00644B38"/>
    <w:rsid w:val="00645353"/>
    <w:rsid w:val="00645D76"/>
    <w:rsid w:val="00646FBF"/>
    <w:rsid w:val="00647AA4"/>
    <w:rsid w:val="00647C6F"/>
    <w:rsid w:val="006527C8"/>
    <w:rsid w:val="00654E92"/>
    <w:rsid w:val="006558E9"/>
    <w:rsid w:val="00657009"/>
    <w:rsid w:val="00657B31"/>
    <w:rsid w:val="00660AF0"/>
    <w:rsid w:val="00661477"/>
    <w:rsid w:val="00661832"/>
    <w:rsid w:val="00662440"/>
    <w:rsid w:val="00662694"/>
    <w:rsid w:val="006633C8"/>
    <w:rsid w:val="00664560"/>
    <w:rsid w:val="00667814"/>
    <w:rsid w:val="006802F1"/>
    <w:rsid w:val="006831BF"/>
    <w:rsid w:val="00684131"/>
    <w:rsid w:val="006865F7"/>
    <w:rsid w:val="0068788F"/>
    <w:rsid w:val="00687C82"/>
    <w:rsid w:val="00691A0C"/>
    <w:rsid w:val="00695E19"/>
    <w:rsid w:val="006964B7"/>
    <w:rsid w:val="00696840"/>
    <w:rsid w:val="006A1AD7"/>
    <w:rsid w:val="006A450F"/>
    <w:rsid w:val="006A452D"/>
    <w:rsid w:val="006A4744"/>
    <w:rsid w:val="006A68A4"/>
    <w:rsid w:val="006B1DD5"/>
    <w:rsid w:val="006B2688"/>
    <w:rsid w:val="006B3833"/>
    <w:rsid w:val="006B4A8C"/>
    <w:rsid w:val="006B52A5"/>
    <w:rsid w:val="006B5A40"/>
    <w:rsid w:val="006C50AC"/>
    <w:rsid w:val="006C7367"/>
    <w:rsid w:val="006D0970"/>
    <w:rsid w:val="006D0C43"/>
    <w:rsid w:val="006D4B72"/>
    <w:rsid w:val="006D6C57"/>
    <w:rsid w:val="006E0428"/>
    <w:rsid w:val="006E0B39"/>
    <w:rsid w:val="006E1A8D"/>
    <w:rsid w:val="006E4F78"/>
    <w:rsid w:val="006E5013"/>
    <w:rsid w:val="006E5A66"/>
    <w:rsid w:val="006F0D26"/>
    <w:rsid w:val="006F1555"/>
    <w:rsid w:val="006F612E"/>
    <w:rsid w:val="006F6995"/>
    <w:rsid w:val="006F6A65"/>
    <w:rsid w:val="00700AED"/>
    <w:rsid w:val="007054E5"/>
    <w:rsid w:val="00706FFD"/>
    <w:rsid w:val="00715E37"/>
    <w:rsid w:val="007209DE"/>
    <w:rsid w:val="00721355"/>
    <w:rsid w:val="00724992"/>
    <w:rsid w:val="00725316"/>
    <w:rsid w:val="00726CEC"/>
    <w:rsid w:val="00730529"/>
    <w:rsid w:val="0073107E"/>
    <w:rsid w:val="00731318"/>
    <w:rsid w:val="00731528"/>
    <w:rsid w:val="00734E6F"/>
    <w:rsid w:val="00740714"/>
    <w:rsid w:val="007460CC"/>
    <w:rsid w:val="007505B2"/>
    <w:rsid w:val="00754C5A"/>
    <w:rsid w:val="00756EC6"/>
    <w:rsid w:val="007608BC"/>
    <w:rsid w:val="00760D9B"/>
    <w:rsid w:val="00763529"/>
    <w:rsid w:val="00763D35"/>
    <w:rsid w:val="007642D2"/>
    <w:rsid w:val="00764779"/>
    <w:rsid w:val="00764DD2"/>
    <w:rsid w:val="0077161C"/>
    <w:rsid w:val="00772320"/>
    <w:rsid w:val="00772CB1"/>
    <w:rsid w:val="007737FA"/>
    <w:rsid w:val="00774218"/>
    <w:rsid w:val="00775B62"/>
    <w:rsid w:val="00780E58"/>
    <w:rsid w:val="00780F7E"/>
    <w:rsid w:val="007827FD"/>
    <w:rsid w:val="007839AC"/>
    <w:rsid w:val="00783A8D"/>
    <w:rsid w:val="0078684D"/>
    <w:rsid w:val="0079072A"/>
    <w:rsid w:val="00790FAB"/>
    <w:rsid w:val="00791340"/>
    <w:rsid w:val="0079135B"/>
    <w:rsid w:val="00791644"/>
    <w:rsid w:val="00794EBB"/>
    <w:rsid w:val="007A1BE2"/>
    <w:rsid w:val="007A4441"/>
    <w:rsid w:val="007A5657"/>
    <w:rsid w:val="007A5AE0"/>
    <w:rsid w:val="007B2443"/>
    <w:rsid w:val="007B3566"/>
    <w:rsid w:val="007B3ABC"/>
    <w:rsid w:val="007B7403"/>
    <w:rsid w:val="007C11D2"/>
    <w:rsid w:val="007C39D7"/>
    <w:rsid w:val="007C4641"/>
    <w:rsid w:val="007C748F"/>
    <w:rsid w:val="007D2F1E"/>
    <w:rsid w:val="007D32FC"/>
    <w:rsid w:val="007D3777"/>
    <w:rsid w:val="007D5164"/>
    <w:rsid w:val="007E0716"/>
    <w:rsid w:val="007E30BB"/>
    <w:rsid w:val="007F065A"/>
    <w:rsid w:val="007F0A6C"/>
    <w:rsid w:val="007F0DB6"/>
    <w:rsid w:val="007F1374"/>
    <w:rsid w:val="007F1A99"/>
    <w:rsid w:val="007F2AD6"/>
    <w:rsid w:val="007F36E2"/>
    <w:rsid w:val="007F4EED"/>
    <w:rsid w:val="00800243"/>
    <w:rsid w:val="00802BF6"/>
    <w:rsid w:val="00803674"/>
    <w:rsid w:val="0080616F"/>
    <w:rsid w:val="00810911"/>
    <w:rsid w:val="00810A24"/>
    <w:rsid w:val="00810DB2"/>
    <w:rsid w:val="00810EA8"/>
    <w:rsid w:val="008111D8"/>
    <w:rsid w:val="00812167"/>
    <w:rsid w:val="00812785"/>
    <w:rsid w:val="00815125"/>
    <w:rsid w:val="00823F75"/>
    <w:rsid w:val="008251EA"/>
    <w:rsid w:val="008256AC"/>
    <w:rsid w:val="00825AC5"/>
    <w:rsid w:val="00831947"/>
    <w:rsid w:val="00833A25"/>
    <w:rsid w:val="00833E40"/>
    <w:rsid w:val="008356A7"/>
    <w:rsid w:val="008358EB"/>
    <w:rsid w:val="00836161"/>
    <w:rsid w:val="008369C8"/>
    <w:rsid w:val="008369E9"/>
    <w:rsid w:val="0084180A"/>
    <w:rsid w:val="00843842"/>
    <w:rsid w:val="0085065E"/>
    <w:rsid w:val="00855350"/>
    <w:rsid w:val="008568E4"/>
    <w:rsid w:val="00861A10"/>
    <w:rsid w:val="00862BFC"/>
    <w:rsid w:val="008632B3"/>
    <w:rsid w:val="00865CEB"/>
    <w:rsid w:val="00867401"/>
    <w:rsid w:val="008703B4"/>
    <w:rsid w:val="008709A3"/>
    <w:rsid w:val="00870F6C"/>
    <w:rsid w:val="00871F9D"/>
    <w:rsid w:val="00873A2A"/>
    <w:rsid w:val="00874291"/>
    <w:rsid w:val="008802B3"/>
    <w:rsid w:val="00883C7A"/>
    <w:rsid w:val="008840EA"/>
    <w:rsid w:val="00884161"/>
    <w:rsid w:val="008846D9"/>
    <w:rsid w:val="008848BF"/>
    <w:rsid w:val="008860D8"/>
    <w:rsid w:val="00886463"/>
    <w:rsid w:val="00887BA0"/>
    <w:rsid w:val="00894A50"/>
    <w:rsid w:val="008952E6"/>
    <w:rsid w:val="00897669"/>
    <w:rsid w:val="00897775"/>
    <w:rsid w:val="008A0636"/>
    <w:rsid w:val="008A1080"/>
    <w:rsid w:val="008A22C1"/>
    <w:rsid w:val="008A2972"/>
    <w:rsid w:val="008A2EB7"/>
    <w:rsid w:val="008A3FE5"/>
    <w:rsid w:val="008A660B"/>
    <w:rsid w:val="008A6DE2"/>
    <w:rsid w:val="008A75DA"/>
    <w:rsid w:val="008B1049"/>
    <w:rsid w:val="008B2417"/>
    <w:rsid w:val="008B5354"/>
    <w:rsid w:val="008B5D84"/>
    <w:rsid w:val="008C0886"/>
    <w:rsid w:val="008C3DE8"/>
    <w:rsid w:val="008C701D"/>
    <w:rsid w:val="008D28CA"/>
    <w:rsid w:val="008D4F7A"/>
    <w:rsid w:val="008D6FDB"/>
    <w:rsid w:val="008E0119"/>
    <w:rsid w:val="008E277C"/>
    <w:rsid w:val="008E38B4"/>
    <w:rsid w:val="008F0C7F"/>
    <w:rsid w:val="008F1C9E"/>
    <w:rsid w:val="008F45AC"/>
    <w:rsid w:val="008F4BD5"/>
    <w:rsid w:val="008F67D0"/>
    <w:rsid w:val="008F6C9A"/>
    <w:rsid w:val="008F6FB5"/>
    <w:rsid w:val="00900341"/>
    <w:rsid w:val="00900A1A"/>
    <w:rsid w:val="00901948"/>
    <w:rsid w:val="0090230B"/>
    <w:rsid w:val="009028A6"/>
    <w:rsid w:val="009029BE"/>
    <w:rsid w:val="00902BBA"/>
    <w:rsid w:val="00902E8C"/>
    <w:rsid w:val="0090429A"/>
    <w:rsid w:val="009055EC"/>
    <w:rsid w:val="0090621D"/>
    <w:rsid w:val="00907A45"/>
    <w:rsid w:val="0091130D"/>
    <w:rsid w:val="0091288C"/>
    <w:rsid w:val="009148A7"/>
    <w:rsid w:val="00921348"/>
    <w:rsid w:val="00925813"/>
    <w:rsid w:val="00931740"/>
    <w:rsid w:val="009354B4"/>
    <w:rsid w:val="00935819"/>
    <w:rsid w:val="00944123"/>
    <w:rsid w:val="00944FBA"/>
    <w:rsid w:val="0094581D"/>
    <w:rsid w:val="0094737E"/>
    <w:rsid w:val="0094788A"/>
    <w:rsid w:val="00947EDE"/>
    <w:rsid w:val="00950F75"/>
    <w:rsid w:val="00951F03"/>
    <w:rsid w:val="0095297C"/>
    <w:rsid w:val="00952F6C"/>
    <w:rsid w:val="00953AAD"/>
    <w:rsid w:val="00954857"/>
    <w:rsid w:val="00954B6E"/>
    <w:rsid w:val="0095671E"/>
    <w:rsid w:val="0095741A"/>
    <w:rsid w:val="00962E0E"/>
    <w:rsid w:val="00970E56"/>
    <w:rsid w:val="00974341"/>
    <w:rsid w:val="00975D71"/>
    <w:rsid w:val="00977015"/>
    <w:rsid w:val="009771EA"/>
    <w:rsid w:val="00985390"/>
    <w:rsid w:val="009860FC"/>
    <w:rsid w:val="00987A71"/>
    <w:rsid w:val="00996592"/>
    <w:rsid w:val="00997B52"/>
    <w:rsid w:val="009A123F"/>
    <w:rsid w:val="009A4089"/>
    <w:rsid w:val="009A5094"/>
    <w:rsid w:val="009A60EF"/>
    <w:rsid w:val="009A7653"/>
    <w:rsid w:val="009B2F13"/>
    <w:rsid w:val="009B38AB"/>
    <w:rsid w:val="009B4E43"/>
    <w:rsid w:val="009B6EAD"/>
    <w:rsid w:val="009B7190"/>
    <w:rsid w:val="009C2B0C"/>
    <w:rsid w:val="009C5C69"/>
    <w:rsid w:val="009C60D0"/>
    <w:rsid w:val="009D015F"/>
    <w:rsid w:val="009D15B3"/>
    <w:rsid w:val="009E09F6"/>
    <w:rsid w:val="009E3016"/>
    <w:rsid w:val="009E3600"/>
    <w:rsid w:val="009E4C23"/>
    <w:rsid w:val="009F0997"/>
    <w:rsid w:val="009F0A85"/>
    <w:rsid w:val="009F1A7E"/>
    <w:rsid w:val="009F25B2"/>
    <w:rsid w:val="009F26F3"/>
    <w:rsid w:val="009F2B7A"/>
    <w:rsid w:val="009F2EA6"/>
    <w:rsid w:val="009F3339"/>
    <w:rsid w:val="009F34EA"/>
    <w:rsid w:val="009F3BE8"/>
    <w:rsid w:val="009F4EE8"/>
    <w:rsid w:val="009F555E"/>
    <w:rsid w:val="009F6FD5"/>
    <w:rsid w:val="00A00377"/>
    <w:rsid w:val="00A04427"/>
    <w:rsid w:val="00A04BB0"/>
    <w:rsid w:val="00A07FF9"/>
    <w:rsid w:val="00A130AA"/>
    <w:rsid w:val="00A13F97"/>
    <w:rsid w:val="00A15AC3"/>
    <w:rsid w:val="00A15BC7"/>
    <w:rsid w:val="00A15D04"/>
    <w:rsid w:val="00A164E6"/>
    <w:rsid w:val="00A24022"/>
    <w:rsid w:val="00A24385"/>
    <w:rsid w:val="00A27C47"/>
    <w:rsid w:val="00A319DB"/>
    <w:rsid w:val="00A32CE6"/>
    <w:rsid w:val="00A32DB4"/>
    <w:rsid w:val="00A3342C"/>
    <w:rsid w:val="00A33DF4"/>
    <w:rsid w:val="00A33F6D"/>
    <w:rsid w:val="00A3628D"/>
    <w:rsid w:val="00A3720E"/>
    <w:rsid w:val="00A42BEA"/>
    <w:rsid w:val="00A4551D"/>
    <w:rsid w:val="00A513F6"/>
    <w:rsid w:val="00A51652"/>
    <w:rsid w:val="00A51975"/>
    <w:rsid w:val="00A53770"/>
    <w:rsid w:val="00A55E76"/>
    <w:rsid w:val="00A5619C"/>
    <w:rsid w:val="00A60A69"/>
    <w:rsid w:val="00A627FE"/>
    <w:rsid w:val="00A62CA9"/>
    <w:rsid w:val="00A67A0C"/>
    <w:rsid w:val="00A704B5"/>
    <w:rsid w:val="00A7059F"/>
    <w:rsid w:val="00A729A9"/>
    <w:rsid w:val="00A73475"/>
    <w:rsid w:val="00A77229"/>
    <w:rsid w:val="00A80CEE"/>
    <w:rsid w:val="00A82878"/>
    <w:rsid w:val="00A84313"/>
    <w:rsid w:val="00A861C0"/>
    <w:rsid w:val="00A86DC4"/>
    <w:rsid w:val="00A87F38"/>
    <w:rsid w:val="00A91115"/>
    <w:rsid w:val="00A91B2E"/>
    <w:rsid w:val="00A91E78"/>
    <w:rsid w:val="00A926BE"/>
    <w:rsid w:val="00A92E8C"/>
    <w:rsid w:val="00AA0504"/>
    <w:rsid w:val="00AA07A2"/>
    <w:rsid w:val="00AA39EA"/>
    <w:rsid w:val="00AA568A"/>
    <w:rsid w:val="00AA7211"/>
    <w:rsid w:val="00AA7D83"/>
    <w:rsid w:val="00AB626A"/>
    <w:rsid w:val="00AC3B0B"/>
    <w:rsid w:val="00AC427A"/>
    <w:rsid w:val="00AC57D2"/>
    <w:rsid w:val="00AC6A37"/>
    <w:rsid w:val="00AD4082"/>
    <w:rsid w:val="00AD51CC"/>
    <w:rsid w:val="00AD557D"/>
    <w:rsid w:val="00AD5877"/>
    <w:rsid w:val="00AE5C1E"/>
    <w:rsid w:val="00AE7AF0"/>
    <w:rsid w:val="00AF0A90"/>
    <w:rsid w:val="00AF0FEF"/>
    <w:rsid w:val="00AF13FD"/>
    <w:rsid w:val="00AF24BD"/>
    <w:rsid w:val="00AF42A7"/>
    <w:rsid w:val="00AF4CE8"/>
    <w:rsid w:val="00AF5007"/>
    <w:rsid w:val="00AF5590"/>
    <w:rsid w:val="00B004CD"/>
    <w:rsid w:val="00B03023"/>
    <w:rsid w:val="00B032D7"/>
    <w:rsid w:val="00B0370A"/>
    <w:rsid w:val="00B03E78"/>
    <w:rsid w:val="00B0503A"/>
    <w:rsid w:val="00B05368"/>
    <w:rsid w:val="00B076A6"/>
    <w:rsid w:val="00B07A22"/>
    <w:rsid w:val="00B11B7A"/>
    <w:rsid w:val="00B16046"/>
    <w:rsid w:val="00B161B3"/>
    <w:rsid w:val="00B16B7F"/>
    <w:rsid w:val="00B23B4C"/>
    <w:rsid w:val="00B2458A"/>
    <w:rsid w:val="00B27431"/>
    <w:rsid w:val="00B31572"/>
    <w:rsid w:val="00B31741"/>
    <w:rsid w:val="00B31E1E"/>
    <w:rsid w:val="00B34FFA"/>
    <w:rsid w:val="00B36D5A"/>
    <w:rsid w:val="00B37909"/>
    <w:rsid w:val="00B37974"/>
    <w:rsid w:val="00B406E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4A5D"/>
    <w:rsid w:val="00B65828"/>
    <w:rsid w:val="00B65A0E"/>
    <w:rsid w:val="00B6779F"/>
    <w:rsid w:val="00B710D9"/>
    <w:rsid w:val="00B7210E"/>
    <w:rsid w:val="00B72D99"/>
    <w:rsid w:val="00B73DCC"/>
    <w:rsid w:val="00B747AB"/>
    <w:rsid w:val="00B7533E"/>
    <w:rsid w:val="00B779DF"/>
    <w:rsid w:val="00B80F49"/>
    <w:rsid w:val="00B815E4"/>
    <w:rsid w:val="00B939C7"/>
    <w:rsid w:val="00B94347"/>
    <w:rsid w:val="00B97DAB"/>
    <w:rsid w:val="00BA0090"/>
    <w:rsid w:val="00BA1526"/>
    <w:rsid w:val="00BA1A28"/>
    <w:rsid w:val="00BA4C16"/>
    <w:rsid w:val="00BA7655"/>
    <w:rsid w:val="00BA7AB3"/>
    <w:rsid w:val="00BB03B6"/>
    <w:rsid w:val="00BB0466"/>
    <w:rsid w:val="00BB08D7"/>
    <w:rsid w:val="00BB57FA"/>
    <w:rsid w:val="00BB69D1"/>
    <w:rsid w:val="00BC28C6"/>
    <w:rsid w:val="00BC5073"/>
    <w:rsid w:val="00BC5DED"/>
    <w:rsid w:val="00BD0355"/>
    <w:rsid w:val="00BD626F"/>
    <w:rsid w:val="00BD7053"/>
    <w:rsid w:val="00BE0D74"/>
    <w:rsid w:val="00BE1C53"/>
    <w:rsid w:val="00BE4A8F"/>
    <w:rsid w:val="00BE4D5A"/>
    <w:rsid w:val="00BE6C99"/>
    <w:rsid w:val="00BE76E5"/>
    <w:rsid w:val="00BF06C2"/>
    <w:rsid w:val="00BF1D51"/>
    <w:rsid w:val="00BF29F5"/>
    <w:rsid w:val="00BF75C7"/>
    <w:rsid w:val="00C01716"/>
    <w:rsid w:val="00C01A4C"/>
    <w:rsid w:val="00C02BB1"/>
    <w:rsid w:val="00C0607D"/>
    <w:rsid w:val="00C06DC0"/>
    <w:rsid w:val="00C07FE9"/>
    <w:rsid w:val="00C13B81"/>
    <w:rsid w:val="00C15002"/>
    <w:rsid w:val="00C16775"/>
    <w:rsid w:val="00C16BE0"/>
    <w:rsid w:val="00C211F9"/>
    <w:rsid w:val="00C21382"/>
    <w:rsid w:val="00C22B3F"/>
    <w:rsid w:val="00C24C79"/>
    <w:rsid w:val="00C250C4"/>
    <w:rsid w:val="00C320A3"/>
    <w:rsid w:val="00C32B81"/>
    <w:rsid w:val="00C32EDF"/>
    <w:rsid w:val="00C32FB4"/>
    <w:rsid w:val="00C33583"/>
    <w:rsid w:val="00C3640C"/>
    <w:rsid w:val="00C37ACD"/>
    <w:rsid w:val="00C4045A"/>
    <w:rsid w:val="00C40971"/>
    <w:rsid w:val="00C412FA"/>
    <w:rsid w:val="00C4336B"/>
    <w:rsid w:val="00C43A8A"/>
    <w:rsid w:val="00C4558B"/>
    <w:rsid w:val="00C4587D"/>
    <w:rsid w:val="00C46350"/>
    <w:rsid w:val="00C50FBF"/>
    <w:rsid w:val="00C52ED7"/>
    <w:rsid w:val="00C5448E"/>
    <w:rsid w:val="00C55435"/>
    <w:rsid w:val="00C565C6"/>
    <w:rsid w:val="00C56A77"/>
    <w:rsid w:val="00C61BDA"/>
    <w:rsid w:val="00C627F6"/>
    <w:rsid w:val="00C62EB0"/>
    <w:rsid w:val="00C64E10"/>
    <w:rsid w:val="00C67F5B"/>
    <w:rsid w:val="00C7159B"/>
    <w:rsid w:val="00C73AB6"/>
    <w:rsid w:val="00C753D4"/>
    <w:rsid w:val="00C75972"/>
    <w:rsid w:val="00C75A5C"/>
    <w:rsid w:val="00C77E7C"/>
    <w:rsid w:val="00C81FFD"/>
    <w:rsid w:val="00C83CBA"/>
    <w:rsid w:val="00C84921"/>
    <w:rsid w:val="00C85832"/>
    <w:rsid w:val="00C87560"/>
    <w:rsid w:val="00C87F29"/>
    <w:rsid w:val="00C93AAD"/>
    <w:rsid w:val="00CA28C2"/>
    <w:rsid w:val="00CA3330"/>
    <w:rsid w:val="00CA3D17"/>
    <w:rsid w:val="00CA7E54"/>
    <w:rsid w:val="00CB20F5"/>
    <w:rsid w:val="00CB531F"/>
    <w:rsid w:val="00CB7A4A"/>
    <w:rsid w:val="00CC1B5F"/>
    <w:rsid w:val="00CC4902"/>
    <w:rsid w:val="00CC5EFA"/>
    <w:rsid w:val="00CC6D05"/>
    <w:rsid w:val="00CC762A"/>
    <w:rsid w:val="00CC7A5A"/>
    <w:rsid w:val="00CD4938"/>
    <w:rsid w:val="00CD616C"/>
    <w:rsid w:val="00CD6188"/>
    <w:rsid w:val="00CD781F"/>
    <w:rsid w:val="00CE361C"/>
    <w:rsid w:val="00CE5877"/>
    <w:rsid w:val="00CE6960"/>
    <w:rsid w:val="00CE6B16"/>
    <w:rsid w:val="00CE76A0"/>
    <w:rsid w:val="00CF06F9"/>
    <w:rsid w:val="00CF0FB8"/>
    <w:rsid w:val="00CF1792"/>
    <w:rsid w:val="00CF20CF"/>
    <w:rsid w:val="00CF50AE"/>
    <w:rsid w:val="00D01BB1"/>
    <w:rsid w:val="00D066ED"/>
    <w:rsid w:val="00D071B3"/>
    <w:rsid w:val="00D10942"/>
    <w:rsid w:val="00D14847"/>
    <w:rsid w:val="00D154B2"/>
    <w:rsid w:val="00D17571"/>
    <w:rsid w:val="00D20CF1"/>
    <w:rsid w:val="00D21168"/>
    <w:rsid w:val="00D21212"/>
    <w:rsid w:val="00D26280"/>
    <w:rsid w:val="00D307D4"/>
    <w:rsid w:val="00D32C2C"/>
    <w:rsid w:val="00D349AF"/>
    <w:rsid w:val="00D34DC6"/>
    <w:rsid w:val="00D3776D"/>
    <w:rsid w:val="00D412B9"/>
    <w:rsid w:val="00D44083"/>
    <w:rsid w:val="00D44EED"/>
    <w:rsid w:val="00D450DE"/>
    <w:rsid w:val="00D45884"/>
    <w:rsid w:val="00D50C61"/>
    <w:rsid w:val="00D52531"/>
    <w:rsid w:val="00D53A61"/>
    <w:rsid w:val="00D556FC"/>
    <w:rsid w:val="00D56913"/>
    <w:rsid w:val="00D7087D"/>
    <w:rsid w:val="00D71638"/>
    <w:rsid w:val="00D725C5"/>
    <w:rsid w:val="00D72A29"/>
    <w:rsid w:val="00D74F66"/>
    <w:rsid w:val="00D75071"/>
    <w:rsid w:val="00D75249"/>
    <w:rsid w:val="00D755F2"/>
    <w:rsid w:val="00D76C52"/>
    <w:rsid w:val="00D77C47"/>
    <w:rsid w:val="00D81E8F"/>
    <w:rsid w:val="00D83C25"/>
    <w:rsid w:val="00D8732B"/>
    <w:rsid w:val="00D8767E"/>
    <w:rsid w:val="00D91446"/>
    <w:rsid w:val="00D91FD4"/>
    <w:rsid w:val="00D925DB"/>
    <w:rsid w:val="00D93489"/>
    <w:rsid w:val="00D95101"/>
    <w:rsid w:val="00D95E57"/>
    <w:rsid w:val="00D95FE0"/>
    <w:rsid w:val="00D9653E"/>
    <w:rsid w:val="00D971D7"/>
    <w:rsid w:val="00DA1235"/>
    <w:rsid w:val="00DA2582"/>
    <w:rsid w:val="00DA5A0E"/>
    <w:rsid w:val="00DA5A99"/>
    <w:rsid w:val="00DA5DA5"/>
    <w:rsid w:val="00DB7582"/>
    <w:rsid w:val="00DC27A0"/>
    <w:rsid w:val="00DC3B1E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E494A"/>
    <w:rsid w:val="00DE4CCB"/>
    <w:rsid w:val="00DE5A28"/>
    <w:rsid w:val="00DF4068"/>
    <w:rsid w:val="00DF703E"/>
    <w:rsid w:val="00E0401F"/>
    <w:rsid w:val="00E073C8"/>
    <w:rsid w:val="00E10119"/>
    <w:rsid w:val="00E10438"/>
    <w:rsid w:val="00E109E0"/>
    <w:rsid w:val="00E11ACB"/>
    <w:rsid w:val="00E12057"/>
    <w:rsid w:val="00E1322E"/>
    <w:rsid w:val="00E14F2C"/>
    <w:rsid w:val="00E16DEF"/>
    <w:rsid w:val="00E23552"/>
    <w:rsid w:val="00E238E0"/>
    <w:rsid w:val="00E2458B"/>
    <w:rsid w:val="00E24F33"/>
    <w:rsid w:val="00E2673A"/>
    <w:rsid w:val="00E34734"/>
    <w:rsid w:val="00E41393"/>
    <w:rsid w:val="00E41DC5"/>
    <w:rsid w:val="00E42263"/>
    <w:rsid w:val="00E4232C"/>
    <w:rsid w:val="00E4361D"/>
    <w:rsid w:val="00E467C7"/>
    <w:rsid w:val="00E47321"/>
    <w:rsid w:val="00E50301"/>
    <w:rsid w:val="00E50312"/>
    <w:rsid w:val="00E50CDE"/>
    <w:rsid w:val="00E53E2F"/>
    <w:rsid w:val="00E549A7"/>
    <w:rsid w:val="00E54A23"/>
    <w:rsid w:val="00E56816"/>
    <w:rsid w:val="00E62117"/>
    <w:rsid w:val="00E64BE4"/>
    <w:rsid w:val="00E652FE"/>
    <w:rsid w:val="00E679F0"/>
    <w:rsid w:val="00E71580"/>
    <w:rsid w:val="00E733C2"/>
    <w:rsid w:val="00E735E1"/>
    <w:rsid w:val="00E73AFA"/>
    <w:rsid w:val="00E750FF"/>
    <w:rsid w:val="00E766EE"/>
    <w:rsid w:val="00E76997"/>
    <w:rsid w:val="00E80AF0"/>
    <w:rsid w:val="00E82806"/>
    <w:rsid w:val="00E855F3"/>
    <w:rsid w:val="00E878E5"/>
    <w:rsid w:val="00E90729"/>
    <w:rsid w:val="00E90C3B"/>
    <w:rsid w:val="00E93E63"/>
    <w:rsid w:val="00E948D5"/>
    <w:rsid w:val="00E96F9E"/>
    <w:rsid w:val="00EA4AB4"/>
    <w:rsid w:val="00EA7FDF"/>
    <w:rsid w:val="00EB04CF"/>
    <w:rsid w:val="00EB2345"/>
    <w:rsid w:val="00EB35F0"/>
    <w:rsid w:val="00EB4AF5"/>
    <w:rsid w:val="00EB5CAF"/>
    <w:rsid w:val="00EB5D92"/>
    <w:rsid w:val="00EC11E5"/>
    <w:rsid w:val="00EC2F04"/>
    <w:rsid w:val="00EC3C80"/>
    <w:rsid w:val="00EC4205"/>
    <w:rsid w:val="00EC4B20"/>
    <w:rsid w:val="00ED07F5"/>
    <w:rsid w:val="00ED0A30"/>
    <w:rsid w:val="00ED0FAF"/>
    <w:rsid w:val="00EE067E"/>
    <w:rsid w:val="00EE205F"/>
    <w:rsid w:val="00EE2DAB"/>
    <w:rsid w:val="00EE3C98"/>
    <w:rsid w:val="00EE7C57"/>
    <w:rsid w:val="00EF0C08"/>
    <w:rsid w:val="00EF3916"/>
    <w:rsid w:val="00EF3CE3"/>
    <w:rsid w:val="00EF5156"/>
    <w:rsid w:val="00EF59C4"/>
    <w:rsid w:val="00EF6673"/>
    <w:rsid w:val="00EF6DD8"/>
    <w:rsid w:val="00F05CC4"/>
    <w:rsid w:val="00F07169"/>
    <w:rsid w:val="00F0748C"/>
    <w:rsid w:val="00F07E8F"/>
    <w:rsid w:val="00F12509"/>
    <w:rsid w:val="00F139A9"/>
    <w:rsid w:val="00F20A4F"/>
    <w:rsid w:val="00F20ED5"/>
    <w:rsid w:val="00F2187B"/>
    <w:rsid w:val="00F21BCC"/>
    <w:rsid w:val="00F2341D"/>
    <w:rsid w:val="00F26FFE"/>
    <w:rsid w:val="00F31CCE"/>
    <w:rsid w:val="00F348E3"/>
    <w:rsid w:val="00F353F1"/>
    <w:rsid w:val="00F411C0"/>
    <w:rsid w:val="00F413DD"/>
    <w:rsid w:val="00F42EE2"/>
    <w:rsid w:val="00F454DA"/>
    <w:rsid w:val="00F4579F"/>
    <w:rsid w:val="00F4756A"/>
    <w:rsid w:val="00F47622"/>
    <w:rsid w:val="00F52F02"/>
    <w:rsid w:val="00F55F74"/>
    <w:rsid w:val="00F57186"/>
    <w:rsid w:val="00F5798D"/>
    <w:rsid w:val="00F6184A"/>
    <w:rsid w:val="00F635CC"/>
    <w:rsid w:val="00F63F84"/>
    <w:rsid w:val="00F647ED"/>
    <w:rsid w:val="00F65406"/>
    <w:rsid w:val="00F677C6"/>
    <w:rsid w:val="00F70979"/>
    <w:rsid w:val="00F7304E"/>
    <w:rsid w:val="00F73729"/>
    <w:rsid w:val="00F750DE"/>
    <w:rsid w:val="00F8494F"/>
    <w:rsid w:val="00F85405"/>
    <w:rsid w:val="00F8771F"/>
    <w:rsid w:val="00F87CB5"/>
    <w:rsid w:val="00F90143"/>
    <w:rsid w:val="00F96A4F"/>
    <w:rsid w:val="00F96A9F"/>
    <w:rsid w:val="00F96D67"/>
    <w:rsid w:val="00F97B96"/>
    <w:rsid w:val="00FA0714"/>
    <w:rsid w:val="00FA167A"/>
    <w:rsid w:val="00FA1E01"/>
    <w:rsid w:val="00FA6126"/>
    <w:rsid w:val="00FA6C23"/>
    <w:rsid w:val="00FA7625"/>
    <w:rsid w:val="00FB34AE"/>
    <w:rsid w:val="00FB4247"/>
    <w:rsid w:val="00FB4F8A"/>
    <w:rsid w:val="00FB58A9"/>
    <w:rsid w:val="00FB5D2C"/>
    <w:rsid w:val="00FB6BF0"/>
    <w:rsid w:val="00FC2CDF"/>
    <w:rsid w:val="00FC5ED5"/>
    <w:rsid w:val="00FC7F16"/>
    <w:rsid w:val="00FD26A0"/>
    <w:rsid w:val="00FD36C2"/>
    <w:rsid w:val="00FD503C"/>
    <w:rsid w:val="00FD7FAA"/>
    <w:rsid w:val="00FE5E5B"/>
    <w:rsid w:val="00FE6691"/>
    <w:rsid w:val="00FE68B6"/>
    <w:rsid w:val="00FF519E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  <w:style w:type="character" w:styleId="Krepko">
    <w:name w:val="Strong"/>
    <w:uiPriority w:val="22"/>
    <w:qFormat/>
    <w:rsid w:val="00603466"/>
    <w:rPr>
      <w:b/>
      <w:b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F6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likovno sredstvo" ma:contentTypeID="0x0101009148F5A04DDD49CBA7127AADA5FB792B00AADE34325A8B49CDA8BB4DB53328F21400C8B3B388E9B2734DB1DD7BBBC73B0F92" ma:contentTypeVersion="1" ma:contentTypeDescription="Prenesite sliko." ma:contentTypeScope="" ma:versionID="62ef657ae2be816af6b60cf8dd56081f">
  <xsd:schema xmlns:xsd="http://www.w3.org/2001/XMLSchema" xmlns:xs="http://www.w3.org/2001/XMLSchema" xmlns:p="http://schemas.microsoft.com/office/2006/metadata/properties" xmlns:ns1="http://schemas.microsoft.com/sharepoint/v3" xmlns:ns2="6D6B0887-6928-4164-952E-3903D5BFC5FC" xmlns:ns3="http://schemas.microsoft.com/sharepoint/v3/fields" targetNamespace="http://schemas.microsoft.com/office/2006/metadata/properties" ma:root="true" ma:fieldsID="490dbaf9b478fc86e09d01ae8423c18a" ns1:_="" ns2:_="" ns3:_="">
    <xsd:import namespace="http://schemas.microsoft.com/sharepoint/v3"/>
    <xsd:import namespace="6D6B0887-6928-4164-952E-3903D5BFC5FC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Pot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Vrsta datotek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Vrsta datoteke HTML" ma:hidden="true" ma:internalName="HTML_x0020_File_x0020_Type" ma:readOnly="true">
      <xsd:simpleType>
        <xsd:restriction base="dms:Text"/>
      </xsd:simpleType>
    </xsd:element>
    <xsd:element name="FSObjType" ma:index="11" nillable="true" ma:displayName="Vrsta elementa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B0887-6928-4164-952E-3903D5BFC5FC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Sličica obstaja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dogled obstaja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Širina" ma:internalName="ImageWidth" ma:readOnly="true">
      <xsd:simpleType>
        <xsd:restriction base="dms:Unknown"/>
      </xsd:simpleType>
    </xsd:element>
    <xsd:element name="ImageHeight" ma:index="22" nillable="true" ma:displayName="Višina" ma:internalName="ImageHeight" ma:readOnly="true">
      <xsd:simpleType>
        <xsd:restriction base="dms:Unknown"/>
      </xsd:simpleType>
    </xsd:element>
    <xsd:element name="ImageCreateDate" ma:index="25" nillable="true" ma:displayName="Datum posnetka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Avtorske pravice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vtor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 ma:index="23" ma:displayName="Pripombe"/>
        <xsd:element name="keywords" minOccurs="0" maxOccurs="1" type="xsd:string" ma:index="14" ma:displayName="Ključne besed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6D6B0887-6928-4164-952E-3903D5BFC5FC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79EEFC76-88A6-4D0C-AF67-D79B961B07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1F1CD9-A893-4C27-9EF4-058901D9506D}"/>
</file>

<file path=customXml/itemProps3.xml><?xml version="1.0" encoding="utf-8"?>
<ds:datastoreItem xmlns:ds="http://schemas.openxmlformats.org/officeDocument/2006/customXml" ds:itemID="{81F02B0E-69F4-417B-8EE7-B52AE8D1AE12}"/>
</file>

<file path=customXml/itemProps4.xml><?xml version="1.0" encoding="utf-8"?>
<ds:datastoreItem xmlns:ds="http://schemas.openxmlformats.org/officeDocument/2006/customXml" ds:itemID="{052FA827-341B-4FF6-ADEA-5388C712CE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Kaja Forneci</cp:lastModifiedBy>
  <cp:revision>2</cp:revision>
  <cp:lastPrinted>2022-03-11T15:25:00Z</cp:lastPrinted>
  <dcterms:created xsi:type="dcterms:W3CDTF">2024-03-26T10:54:00Z</dcterms:created>
  <dcterms:modified xsi:type="dcterms:W3CDTF">2024-03-26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C8B3B388E9B2734DB1DD7BBBC73B0F92</vt:lpwstr>
  </property>
</Properties>
</file>